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F53BE9" w14:paraId="01381E7F" w14:textId="77777777">
      <w:pPr>
        <w:pStyle w:val="BodyText"/>
        <w:spacing w:before="93"/>
        <w:ind w:left="329" w:right="309"/>
        <w:jc w:val="center"/>
      </w:pPr>
      <w:r>
        <w:t>Supporting Statement</w:t>
      </w:r>
    </w:p>
    <w:p w:rsidR="00F53BE9" w14:paraId="60F6A49C" w14:textId="77777777">
      <w:pPr>
        <w:pStyle w:val="BodyText"/>
        <w:ind w:left="330" w:right="309"/>
        <w:jc w:val="center"/>
      </w:pPr>
      <w:r>
        <w:t>Clinical Laboratory Improvement Amendments (CLIA) Application Form (CMS -116) and Supporting Regulations</w:t>
      </w:r>
    </w:p>
    <w:p w:rsidR="00F53BE9" w14:paraId="7115D088" w14:textId="77777777">
      <w:pPr>
        <w:pStyle w:val="BodyText"/>
        <w:rPr>
          <w:sz w:val="26"/>
        </w:rPr>
      </w:pPr>
    </w:p>
    <w:p w:rsidR="00F53BE9" w14:paraId="6CEDF13B" w14:textId="77777777">
      <w:pPr>
        <w:pStyle w:val="BodyText"/>
        <w:spacing w:before="7"/>
        <w:rPr>
          <w:sz w:val="22"/>
        </w:rPr>
      </w:pPr>
    </w:p>
    <w:p w:rsidR="00F53BE9" w14:paraId="7F4C6023" w14:textId="77777777">
      <w:pPr>
        <w:pStyle w:val="Heading1"/>
        <w:numPr>
          <w:ilvl w:val="0"/>
          <w:numId w:val="2"/>
        </w:numPr>
        <w:tabs>
          <w:tab w:val="left" w:pos="819"/>
          <w:tab w:val="left" w:pos="820"/>
        </w:tabs>
        <w:rPr>
          <w:u w:val="none"/>
        </w:rPr>
      </w:pPr>
      <w:r>
        <w:rPr>
          <w:u w:val="thick"/>
        </w:rPr>
        <w:t>Background</w:t>
      </w:r>
    </w:p>
    <w:p w:rsidR="00F53BE9" w14:paraId="30111AB9" w14:textId="77777777">
      <w:pPr>
        <w:pStyle w:val="BodyText"/>
        <w:spacing w:before="11"/>
        <w:rPr>
          <w:b/>
          <w:sz w:val="15"/>
        </w:rPr>
      </w:pPr>
    </w:p>
    <w:p w:rsidR="00F53BE9" w14:paraId="1B3AF65D" w14:textId="4F127ABF">
      <w:pPr>
        <w:pStyle w:val="BodyText"/>
        <w:tabs>
          <w:tab w:val="left" w:pos="4933"/>
        </w:tabs>
        <w:spacing w:before="92"/>
        <w:ind w:left="820" w:right="106"/>
      </w:pPr>
      <w:r>
        <w:t xml:space="preserve">This is a revision package. </w:t>
      </w:r>
      <w:r w:rsidR="00E130DD">
        <w:t>The Clinical Laboratory Improvement Amendments of 1988 (CLIA), Public Law 100-578, was enacted on October 31, 1988.  CLIA established a new section 353 of the Public Health Service</w:t>
      </w:r>
      <w:r w:rsidR="00E130DD">
        <w:rPr>
          <w:spacing w:val="-1"/>
        </w:rPr>
        <w:t xml:space="preserve"> </w:t>
      </w:r>
      <w:r w:rsidR="00E130DD">
        <w:t>Act.</w:t>
      </w:r>
      <w:r w:rsidR="00A56A26">
        <w:t xml:space="preserve">  </w:t>
      </w:r>
      <w:r w:rsidR="00E130DD">
        <w:t>This section requires the</w:t>
      </w:r>
      <w:r w:rsidR="00E130DD">
        <w:rPr>
          <w:spacing w:val="-4"/>
        </w:rPr>
        <w:t xml:space="preserve"> </w:t>
      </w:r>
      <w:r w:rsidR="00E130DD">
        <w:t>Department</w:t>
      </w:r>
      <w:r w:rsidR="00E130DD">
        <w:rPr>
          <w:spacing w:val="-1"/>
        </w:rPr>
        <w:t xml:space="preserve"> </w:t>
      </w:r>
      <w:r w:rsidR="00E130DD">
        <w:t>of</w:t>
      </w:r>
      <w:r w:rsidR="00E130DD">
        <w:rPr>
          <w:w w:val="99"/>
        </w:rPr>
        <w:t xml:space="preserve"> </w:t>
      </w:r>
      <w:r w:rsidR="00E130DD">
        <w:t>Health and Human Services (HHS) to establish certification requirements for any entity that performs testing on human beings for health assessment to meet certain requirements (e.</w:t>
      </w:r>
      <w:r w:rsidR="008002F1">
        <w:t>g.</w:t>
      </w:r>
      <w:r w:rsidR="00E130DD">
        <w:t xml:space="preserve">, quality control) based on test complexity </w:t>
      </w:r>
      <w:r w:rsidR="00E130DD">
        <w:t>in order to</w:t>
      </w:r>
      <w:r w:rsidR="00E130DD">
        <w:t xml:space="preserve"> be certified by HHS.  Regulations implementing CLIA are found at 42 CFR Part</w:t>
      </w:r>
      <w:r w:rsidR="00E130DD">
        <w:rPr>
          <w:spacing w:val="-9"/>
        </w:rPr>
        <w:t xml:space="preserve"> </w:t>
      </w:r>
      <w:r w:rsidR="00E130DD">
        <w:t>493.</w:t>
      </w:r>
    </w:p>
    <w:p w:rsidR="00F53BE9" w14:paraId="400A0861" w14:textId="77777777">
      <w:pPr>
        <w:pStyle w:val="BodyText"/>
        <w:spacing w:before="11"/>
        <w:rPr>
          <w:sz w:val="23"/>
        </w:rPr>
      </w:pPr>
    </w:p>
    <w:p w:rsidR="00F53BE9" w:rsidP="00A353E5" w14:paraId="2CBC4D18" w14:textId="5875A4A5">
      <w:pPr>
        <w:pStyle w:val="BodyText"/>
        <w:ind w:left="820" w:right="106"/>
      </w:pPr>
      <w:r>
        <w:t xml:space="preserve">If a laboratory conducts relatively simple tests that are categorized as waived or as </w:t>
      </w:r>
      <w:r w:rsidR="00A353E5">
        <w:t>P</w:t>
      </w:r>
      <w:r>
        <w:t>rovider</w:t>
      </w:r>
      <w:r w:rsidR="00A353E5">
        <w:t>-</w:t>
      </w:r>
      <w:r>
        <w:t xml:space="preserve">performed </w:t>
      </w:r>
      <w:r w:rsidR="00A353E5">
        <w:t>M</w:t>
      </w:r>
      <w:r>
        <w:t xml:space="preserve">icroscopy procedures (PPM), it must obtain a certificate of waiver or </w:t>
      </w:r>
      <w:r w:rsidR="00DB30BA">
        <w:t xml:space="preserve">a </w:t>
      </w:r>
      <w:r>
        <w:t xml:space="preserve">certificate </w:t>
      </w:r>
      <w:r w:rsidR="00A353E5">
        <w:t xml:space="preserve">for </w:t>
      </w:r>
      <w:r>
        <w:t>PPM. If the laboratory conducts any tests outside these two categories, it must apply for a certificate of compliance or certificate of accreditation and initially obtain a certificate</w:t>
      </w:r>
      <w:r w:rsidR="00A353E5">
        <w:t xml:space="preserve"> of registration</w:t>
      </w:r>
      <w:r>
        <w:t xml:space="preserve">. Upon payment of the appropriate fees (which </w:t>
      </w:r>
      <w:r w:rsidR="00A353E5">
        <w:t>are dependent on testing specialties and annual testing volume),</w:t>
      </w:r>
      <w:r>
        <w:t xml:space="preserve"> laboratories are issued the applicable certificate.</w:t>
      </w:r>
      <w:r w:rsidR="00A353E5">
        <w:t xml:space="preserve"> </w:t>
      </w:r>
      <w:r>
        <w:t>Certificates are valid for a period of up to two years.</w:t>
      </w:r>
    </w:p>
    <w:p w:rsidR="00F53BE9" w14:paraId="4EE65D2C" w14:textId="77777777">
      <w:pPr>
        <w:pStyle w:val="BodyText"/>
      </w:pPr>
    </w:p>
    <w:p w:rsidR="00F53BE9" w14:paraId="76913773" w14:textId="41118421">
      <w:pPr>
        <w:pStyle w:val="BodyText"/>
        <w:ind w:left="820" w:right="106"/>
      </w:pPr>
      <w:r>
        <w:t xml:space="preserve">Laboratories requesting a certificate of waiver or certificate </w:t>
      </w:r>
      <w:r w:rsidR="00A353E5">
        <w:t>for</w:t>
      </w:r>
      <w:r>
        <w:t xml:space="preserve"> PPM are not subject to biennial surveys to determine compliance with CLIA requirements. Laboratories requesting a certificate of compliance or certificate of accreditation are initially issued a certificate</w:t>
      </w:r>
      <w:r w:rsidR="00A353E5">
        <w:t xml:space="preserve"> of registration</w:t>
      </w:r>
      <w:r>
        <w:t>. The registration certificate permits a facility to perform testing until compliance with CLIA requirements is determined through an inspection or proof of accreditation by a</w:t>
      </w:r>
      <w:r w:rsidR="00A56A26">
        <w:t xml:space="preserve"> </w:t>
      </w:r>
      <w:r w:rsidR="00910E77">
        <w:t>CMS-approved</w:t>
      </w:r>
      <w:r>
        <w:t xml:space="preserve"> accreditation organization. The certificate of compliance or certificate of accreditation is issued (or reissued) </w:t>
      </w:r>
      <w:r>
        <w:t>subsequent to</w:t>
      </w:r>
      <w:r>
        <w:t xml:space="preserve"> </w:t>
      </w:r>
      <w:r w:rsidR="00910E77">
        <w:t xml:space="preserve">the </w:t>
      </w:r>
      <w:r>
        <w:t>determination of compliance with the CLIA requirements or verification of accreditation by an approved accreditation organization and receipt of payment for the certificate.</w:t>
      </w:r>
    </w:p>
    <w:p w:rsidR="00F53BE9" w14:paraId="3C092825" w14:textId="77777777">
      <w:pPr>
        <w:pStyle w:val="BodyText"/>
        <w:spacing w:before="11"/>
        <w:rPr>
          <w:sz w:val="23"/>
        </w:rPr>
      </w:pPr>
    </w:p>
    <w:p w:rsidR="00F53BE9" w14:paraId="4655E689" w14:textId="1EEE45D7">
      <w:pPr>
        <w:pStyle w:val="BodyText"/>
        <w:ind w:left="820" w:right="108"/>
      </w:pPr>
      <w:r>
        <w:t xml:space="preserve">The information that the laboratory submits to enroll in the CLIA program is the </w:t>
      </w:r>
      <w:r w:rsidR="003370D1">
        <w:t xml:space="preserve">CLIA </w:t>
      </w:r>
      <w:r>
        <w:t>Application form, CMS-116. In this revision (</w:t>
      </w:r>
      <w:r w:rsidR="003370D1">
        <w:t>2026</w:t>
      </w:r>
      <w:r>
        <w:t xml:space="preserve">), </w:t>
      </w:r>
      <w:r>
        <w:t>the majority of</w:t>
      </w:r>
      <w:r>
        <w:t xml:space="preserve"> changes were </w:t>
      </w:r>
      <w:r w:rsidR="00B05787">
        <w:t xml:space="preserve">made </w:t>
      </w:r>
      <w:r w:rsidR="003949FB">
        <w:t xml:space="preserve">to provide clarity by updating the </w:t>
      </w:r>
      <w:r w:rsidR="00351010">
        <w:t xml:space="preserve">format to incorporate the </w:t>
      </w:r>
      <w:r w:rsidR="003949FB">
        <w:t xml:space="preserve">plain-language </w:t>
      </w:r>
      <w:r w:rsidR="00351010">
        <w:t xml:space="preserve">instructions within the form.  </w:t>
      </w:r>
      <w:r w:rsidR="00DB30BA">
        <w:t>Other</w:t>
      </w:r>
      <w:r>
        <w:t xml:space="preserve"> changes to the form </w:t>
      </w:r>
      <w:r w:rsidR="00351010">
        <w:t xml:space="preserve">updated the look and </w:t>
      </w:r>
      <w:r w:rsidR="003949FB">
        <w:t xml:space="preserve">functionality of the checkboxes throughout the form. The mailing/billing and corporate addresses were replaced with four email address boxes to facilitate the transition to electronic fee coupons and certificates.   </w:t>
      </w:r>
      <w:r w:rsidR="00B05787">
        <w:t xml:space="preserve">Based on comments received from stakeholders, changes </w:t>
      </w:r>
      <w:r w:rsidR="008A6E44">
        <w:t>were made to the form to facilitate its completion and data entry</w:t>
      </w:r>
      <w:r>
        <w:t xml:space="preserve">. </w:t>
      </w:r>
      <w:r w:rsidR="00A56A26">
        <w:t xml:space="preserve"> </w:t>
      </w:r>
      <w:r>
        <w:t>We anticipate that the change</w:t>
      </w:r>
      <w:r w:rsidR="00A56A26">
        <w:t xml:space="preserve">s will not </w:t>
      </w:r>
      <w:r w:rsidR="00A56A26">
        <w:t xml:space="preserve">increase the time </w:t>
      </w:r>
      <w:r>
        <w:t>to complete</w:t>
      </w:r>
      <w:r w:rsidR="00A56A26">
        <w:t xml:space="preserve"> the form</w:t>
      </w:r>
      <w:r>
        <w:t>.  Additionally, the CMS-116 form will continue to be available on the CMS Website and be ‘fillable</w:t>
      </w:r>
      <w:r w:rsidR="00910E77">
        <w:t xml:space="preserve">,’ enabling a laboratory to complete the form accurately and submit it </w:t>
      </w:r>
      <w:r>
        <w:t xml:space="preserve">to State agencies </w:t>
      </w:r>
      <w:r w:rsidR="008A6E44">
        <w:t>in a timely manner</w:t>
      </w:r>
      <w:r>
        <w:t>.</w:t>
      </w:r>
    </w:p>
    <w:p w:rsidR="00F53BE9" w14:paraId="2B70C83F" w14:textId="77777777">
      <w:pPr>
        <w:pStyle w:val="BodyText"/>
        <w:spacing w:before="2"/>
        <w:rPr>
          <w:sz w:val="11"/>
        </w:rPr>
      </w:pPr>
    </w:p>
    <w:p w:rsidR="00F53BE9" w14:paraId="20BEEBC2" w14:textId="77777777">
      <w:pPr>
        <w:pStyle w:val="Heading1"/>
        <w:numPr>
          <w:ilvl w:val="0"/>
          <w:numId w:val="2"/>
        </w:numPr>
        <w:tabs>
          <w:tab w:val="left" w:pos="819"/>
          <w:tab w:val="left" w:pos="820"/>
        </w:tabs>
        <w:spacing w:before="92"/>
        <w:rPr>
          <w:u w:val="none"/>
        </w:rPr>
      </w:pPr>
      <w:r>
        <w:rPr>
          <w:u w:val="thick"/>
        </w:rPr>
        <w:t>Justification</w:t>
      </w:r>
    </w:p>
    <w:p w:rsidR="00F53BE9" w14:paraId="57674745" w14:textId="77777777">
      <w:pPr>
        <w:pStyle w:val="BodyText"/>
        <w:spacing w:before="10"/>
        <w:rPr>
          <w:b/>
          <w:sz w:val="15"/>
        </w:rPr>
      </w:pPr>
    </w:p>
    <w:p w:rsidR="00F53BE9" w14:paraId="3025FB15" w14:textId="77777777">
      <w:pPr>
        <w:pStyle w:val="ListParagraph"/>
        <w:numPr>
          <w:ilvl w:val="0"/>
          <w:numId w:val="1"/>
        </w:numPr>
        <w:tabs>
          <w:tab w:val="left" w:pos="436"/>
        </w:tabs>
        <w:spacing w:before="92"/>
        <w:rPr>
          <w:sz w:val="24"/>
        </w:rPr>
      </w:pPr>
      <w:r>
        <w:rPr>
          <w:sz w:val="24"/>
          <w:u w:val="single"/>
        </w:rPr>
        <w:t>Need and Legal</w:t>
      </w:r>
      <w:r>
        <w:rPr>
          <w:spacing w:val="-3"/>
          <w:sz w:val="24"/>
          <w:u w:val="single"/>
        </w:rPr>
        <w:t xml:space="preserve"> </w:t>
      </w:r>
      <w:r>
        <w:rPr>
          <w:sz w:val="24"/>
          <w:u w:val="single"/>
        </w:rPr>
        <w:t>Basis</w:t>
      </w:r>
    </w:p>
    <w:p w:rsidR="00F53BE9" w14:paraId="3C1E2660" w14:textId="77777777">
      <w:pPr>
        <w:pStyle w:val="BodyText"/>
        <w:spacing w:before="10"/>
        <w:rPr>
          <w:sz w:val="15"/>
        </w:rPr>
      </w:pPr>
    </w:p>
    <w:p w:rsidR="00F53BE9" w:rsidP="00693A77" w14:paraId="6BB3113B" w14:textId="582B6085">
      <w:pPr>
        <w:pStyle w:val="BodyText"/>
        <w:spacing w:before="92"/>
        <w:ind w:left="436" w:right="129"/>
      </w:pPr>
      <w:r>
        <w:t>Legislative authority for this activity is found in Section 353 of the Public Health Service Act.</w:t>
      </w:r>
      <w:r w:rsidR="00A56A26">
        <w:t xml:space="preserve"> </w:t>
      </w:r>
      <w:r>
        <w:t xml:space="preserve"> Section 353 (b) specifies that the laboratory must </w:t>
      </w:r>
      <w:r>
        <w:t>submit an application</w:t>
      </w:r>
      <w:r>
        <w:t xml:space="preserve"> in such form and manner as the Secretary shall prescribe </w:t>
      </w:r>
      <w:r>
        <w:t>that</w:t>
      </w:r>
      <w:r>
        <w:t xml:space="preserve"> describes the characteristics of the laboratory and examinations and procedures performed by the laboratory.</w:t>
      </w:r>
    </w:p>
    <w:p w:rsidR="00F53BE9" w:rsidP="00693A77" w14:paraId="4FA8F4E6" w14:textId="77777777">
      <w:pPr>
        <w:pStyle w:val="BodyText"/>
        <w:spacing w:before="10"/>
        <w:rPr>
          <w:sz w:val="23"/>
        </w:rPr>
      </w:pPr>
    </w:p>
    <w:p w:rsidR="00F53BE9" w:rsidP="00693A77" w14:paraId="1FC80E1F" w14:textId="0D5D266F">
      <w:pPr>
        <w:pStyle w:val="BodyText"/>
        <w:ind w:left="436" w:right="129"/>
      </w:pPr>
      <w:r>
        <w:t>Information requested on these forms is essential for administering the CLIA program, including responding to inquiries regarding certification status and information regarding the size and scope of laboratory operations across the country.</w:t>
      </w:r>
      <w:r w:rsidR="00A56A26">
        <w:t xml:space="preserve"> </w:t>
      </w:r>
      <w:r>
        <w:t xml:space="preserve"> Obtaining certain information (e.g., location of multiple sites, hours of laboratory operation) on the application form also allows for the use of fewer resources and a more efficient method of preparing, scheduling</w:t>
      </w:r>
      <w:r w:rsidR="00910E77">
        <w:t>,</w:t>
      </w:r>
      <w:r>
        <w:t xml:space="preserve"> and conducting surveys to assess compliance.</w:t>
      </w:r>
    </w:p>
    <w:p w:rsidR="00F53BE9" w14:paraId="58D28AAF" w14:textId="77777777">
      <w:pPr>
        <w:pStyle w:val="BodyText"/>
        <w:spacing w:before="10"/>
        <w:rPr>
          <w:sz w:val="23"/>
        </w:rPr>
      </w:pPr>
    </w:p>
    <w:p w:rsidR="00F53BE9" w14:paraId="201F4A19" w14:textId="77777777">
      <w:pPr>
        <w:pStyle w:val="ListParagraph"/>
        <w:numPr>
          <w:ilvl w:val="0"/>
          <w:numId w:val="1"/>
        </w:numPr>
        <w:tabs>
          <w:tab w:val="left" w:pos="436"/>
        </w:tabs>
        <w:rPr>
          <w:sz w:val="24"/>
        </w:rPr>
      </w:pPr>
      <w:r>
        <w:rPr>
          <w:sz w:val="24"/>
          <w:u w:val="single"/>
        </w:rPr>
        <w:t>Information</w:t>
      </w:r>
      <w:r>
        <w:rPr>
          <w:spacing w:val="-1"/>
          <w:sz w:val="24"/>
          <w:u w:val="single"/>
        </w:rPr>
        <w:t xml:space="preserve"> </w:t>
      </w:r>
      <w:r>
        <w:rPr>
          <w:sz w:val="24"/>
          <w:u w:val="single"/>
        </w:rPr>
        <w:t>Users</w:t>
      </w:r>
    </w:p>
    <w:p w:rsidR="00F53BE9" w14:paraId="6B6A517C" w14:textId="77777777">
      <w:pPr>
        <w:pStyle w:val="BodyText"/>
        <w:spacing w:before="10"/>
        <w:rPr>
          <w:sz w:val="15"/>
        </w:rPr>
      </w:pPr>
    </w:p>
    <w:p w:rsidR="00F53BE9" w:rsidP="00693A77" w14:paraId="68C4E8EC" w14:textId="35FA0ECA">
      <w:pPr>
        <w:pStyle w:val="BodyText"/>
        <w:ind w:left="436" w:right="129"/>
      </w:pPr>
      <w:r>
        <w:t>The information collected is used by CMS to identify entities performing laboratory testing, to assess fees</w:t>
      </w:r>
      <w:r w:rsidR="008A6E44">
        <w:t>,</w:t>
      </w:r>
      <w:r>
        <w:t xml:space="preserve"> and to issue the appropriate certificate so that the entities comply with CLIA. </w:t>
      </w:r>
      <w:r w:rsidR="00D0764B">
        <w:t xml:space="preserve">The </w:t>
      </w:r>
      <w:r w:rsidR="00D00852">
        <w:t xml:space="preserve">hours </w:t>
      </w:r>
      <w:r w:rsidR="00D0764B">
        <w:t xml:space="preserve">of operation and the type of laboratory are needed </w:t>
      </w:r>
      <w:r w:rsidR="00E01456">
        <w:t>to help</w:t>
      </w:r>
      <w:r w:rsidR="00D0764B">
        <w:t xml:space="preserve"> schedul</w:t>
      </w:r>
      <w:r w:rsidR="00E01456">
        <w:t>e</w:t>
      </w:r>
      <w:r w:rsidR="00D0764B">
        <w:t xml:space="preserve"> </w:t>
      </w:r>
      <w:r w:rsidR="00D00852">
        <w:t xml:space="preserve">the </w:t>
      </w:r>
      <w:r w:rsidRPr="00D00852" w:rsidR="00D00852">
        <w:t>biennial inspection</w:t>
      </w:r>
      <w:r w:rsidR="003125AC">
        <w:t xml:space="preserve"> for certificate of compliance laboratories and for conducting comp</w:t>
      </w:r>
      <w:r w:rsidR="00AD3A8F">
        <w:t>laint</w:t>
      </w:r>
      <w:r w:rsidR="003125AC">
        <w:t xml:space="preserve"> inspections</w:t>
      </w:r>
      <w:r w:rsidR="00AD3A8F">
        <w:t>.</w:t>
      </w:r>
      <w:r w:rsidR="00D0764B">
        <w:t xml:space="preserve"> </w:t>
      </w:r>
      <w:r>
        <w:t>This information is also forwarded to the database used by carriers, intermediaries</w:t>
      </w:r>
      <w:r w:rsidR="00910E77">
        <w:t>,</w:t>
      </w:r>
      <w:r>
        <w:t xml:space="preserve"> and the Medicaid program to ensure appropriate Medicare/Medicaid reimbursement.</w:t>
      </w:r>
    </w:p>
    <w:p w:rsidR="00F53BE9" w14:paraId="65288EB5" w14:textId="77777777">
      <w:pPr>
        <w:pStyle w:val="BodyText"/>
        <w:spacing w:before="10"/>
        <w:rPr>
          <w:sz w:val="23"/>
        </w:rPr>
      </w:pPr>
    </w:p>
    <w:p w:rsidR="00F53BE9" w14:paraId="5FF7A1F3" w14:textId="77777777">
      <w:pPr>
        <w:pStyle w:val="ListParagraph"/>
        <w:numPr>
          <w:ilvl w:val="0"/>
          <w:numId w:val="1"/>
        </w:numPr>
        <w:tabs>
          <w:tab w:val="left" w:pos="436"/>
        </w:tabs>
        <w:spacing w:before="1"/>
        <w:rPr>
          <w:sz w:val="24"/>
        </w:rPr>
      </w:pPr>
      <w:r>
        <w:rPr>
          <w:sz w:val="24"/>
          <w:u w:val="single"/>
        </w:rPr>
        <w:t>Improved Information</w:t>
      </w:r>
      <w:r>
        <w:rPr>
          <w:spacing w:val="-3"/>
          <w:sz w:val="24"/>
          <w:u w:val="single"/>
        </w:rPr>
        <w:t xml:space="preserve"> </w:t>
      </w:r>
      <w:r>
        <w:rPr>
          <w:sz w:val="24"/>
          <w:u w:val="single"/>
        </w:rPr>
        <w:t>Technology</w:t>
      </w:r>
    </w:p>
    <w:p w:rsidR="00F53BE9" w14:paraId="3A0CCC35" w14:textId="77777777">
      <w:pPr>
        <w:pStyle w:val="BodyText"/>
        <w:rPr>
          <w:sz w:val="16"/>
        </w:rPr>
      </w:pPr>
    </w:p>
    <w:p w:rsidR="00F53BE9" w:rsidP="00693A77" w14:paraId="1802DA6F" w14:textId="73E76F03">
      <w:pPr>
        <w:pStyle w:val="BodyText"/>
        <w:ind w:left="436" w:right="129"/>
      </w:pPr>
      <w:r>
        <w:t>T</w:t>
      </w:r>
      <w:r w:rsidR="0000252B">
        <w:t>he signature of the owner/director is required on this form</w:t>
      </w:r>
      <w:r>
        <w:t xml:space="preserve">.  </w:t>
      </w:r>
      <w:r w:rsidR="00693A77">
        <w:t>Currently</w:t>
      </w:r>
      <w:r w:rsidR="00E130DD">
        <w:t xml:space="preserve">, the CMS-116 form is available on the Internet at </w:t>
      </w:r>
      <w:hyperlink r:id="rId9">
        <w:r w:rsidRPr="00693A77" w:rsidR="00E130DD">
          <w:t>https://www.cms.gov/Medicare/CMS-Forms/CMS-Forms/Downloads/CMS116.pdf</w:t>
        </w:r>
      </w:hyperlink>
      <w:r w:rsidRPr="00693A77" w:rsidR="00E130DD">
        <w:t xml:space="preserve"> </w:t>
      </w:r>
      <w:r w:rsidR="00E130DD">
        <w:t>and is in a ‘fillable’ format so that the applicant can more easily download and complete the form.</w:t>
      </w:r>
    </w:p>
    <w:p w:rsidR="00F53BE9" w14:paraId="40828B3F" w14:textId="1B8D39B5">
      <w:pPr>
        <w:pStyle w:val="BodyText"/>
        <w:spacing w:before="11"/>
        <w:rPr>
          <w:sz w:val="23"/>
        </w:rPr>
      </w:pPr>
    </w:p>
    <w:p w:rsidR="00F53BE9" w:rsidP="00693A77" w14:paraId="6B24CF31" w14:textId="77777777">
      <w:pPr>
        <w:pStyle w:val="ListParagraph"/>
        <w:numPr>
          <w:ilvl w:val="0"/>
          <w:numId w:val="1"/>
        </w:numPr>
        <w:tabs>
          <w:tab w:val="left" w:pos="436"/>
        </w:tabs>
        <w:spacing w:before="1"/>
        <w:rPr>
          <w:sz w:val="24"/>
        </w:rPr>
      </w:pPr>
      <w:r>
        <w:rPr>
          <w:sz w:val="24"/>
          <w:u w:val="single"/>
        </w:rPr>
        <w:t>Duplication of Similar</w:t>
      </w:r>
      <w:r>
        <w:rPr>
          <w:spacing w:val="-3"/>
          <w:sz w:val="24"/>
          <w:u w:val="single"/>
        </w:rPr>
        <w:t xml:space="preserve"> </w:t>
      </w:r>
      <w:r>
        <w:rPr>
          <w:sz w:val="24"/>
          <w:u w:val="single"/>
        </w:rPr>
        <w:t>Information</w:t>
      </w:r>
    </w:p>
    <w:p w:rsidR="00F53BE9" w14:paraId="7E2D8CCC" w14:textId="77777777">
      <w:pPr>
        <w:pStyle w:val="BodyText"/>
        <w:spacing w:before="11"/>
        <w:rPr>
          <w:sz w:val="15"/>
        </w:rPr>
      </w:pPr>
    </w:p>
    <w:p w:rsidR="00F53BE9" w:rsidP="00693A77" w14:paraId="347F7402" w14:textId="77777777">
      <w:pPr>
        <w:pStyle w:val="BodyText"/>
        <w:ind w:left="436" w:right="129"/>
      </w:pPr>
      <w:r>
        <w:t>This form does not duplicate any information currently collected. It contains information essential to the operation of the CLIA program. It is the only standardized mechanism available to record data on entities applying for CLIA certification.</w:t>
      </w:r>
    </w:p>
    <w:p w:rsidR="00F53BE9" w14:paraId="18923AFC" w14:textId="77777777">
      <w:pPr>
        <w:pStyle w:val="BodyText"/>
        <w:spacing w:before="11"/>
        <w:rPr>
          <w:sz w:val="23"/>
        </w:rPr>
      </w:pPr>
    </w:p>
    <w:p w:rsidR="00F53BE9" w14:paraId="3CED893F" w14:textId="77777777">
      <w:pPr>
        <w:pStyle w:val="ListParagraph"/>
        <w:numPr>
          <w:ilvl w:val="0"/>
          <w:numId w:val="1"/>
        </w:numPr>
        <w:tabs>
          <w:tab w:val="left" w:pos="436"/>
        </w:tabs>
        <w:rPr>
          <w:sz w:val="24"/>
        </w:rPr>
      </w:pPr>
      <w:r>
        <w:rPr>
          <w:sz w:val="24"/>
          <w:u w:val="single"/>
        </w:rPr>
        <w:t>Small</w:t>
      </w:r>
      <w:r>
        <w:rPr>
          <w:spacing w:val="-2"/>
          <w:sz w:val="24"/>
          <w:u w:val="single"/>
        </w:rPr>
        <w:t xml:space="preserve"> </w:t>
      </w:r>
      <w:r>
        <w:rPr>
          <w:sz w:val="24"/>
          <w:u w:val="single"/>
        </w:rPr>
        <w:t>Businesses</w:t>
      </w:r>
    </w:p>
    <w:p w:rsidR="00F53BE9" w14:paraId="7FB71C76" w14:textId="77777777">
      <w:pPr>
        <w:pStyle w:val="BodyText"/>
        <w:spacing w:before="11"/>
        <w:rPr>
          <w:sz w:val="15"/>
        </w:rPr>
      </w:pPr>
    </w:p>
    <w:p w:rsidR="00F53BE9" w:rsidP="00693A77" w14:paraId="38051CB4" w14:textId="2005D9B0">
      <w:pPr>
        <w:pStyle w:val="BodyText"/>
        <w:spacing w:before="78"/>
        <w:ind w:left="436" w:right="95"/>
      </w:pPr>
      <w:r>
        <w:t>This application form does impact small businesses that operate as laboratories</w:t>
      </w:r>
      <w:r w:rsidR="00506BFB">
        <w:t xml:space="preserve"> </w:t>
      </w:r>
      <w:r>
        <w:t xml:space="preserve">regulated under CLIA. The forms have been designed to collect only that information considered essential to operate the CLIA program. </w:t>
      </w:r>
      <w:r>
        <w:t>In order to</w:t>
      </w:r>
      <w:r>
        <w:t xml:space="preserve"> minimize the burden on the laboratory, particularly those </w:t>
      </w:r>
      <w:r w:rsidR="003370D1">
        <w:t>holding a Certificate of Waiver or Certificate for Provider-performed Microscopy</w:t>
      </w:r>
      <w:r>
        <w:t>, we only require completion of the CMS-116 upon initial entry to the program and when significant changes occur in the laboratory operation (for example changing the type of certificate</w:t>
      </w:r>
      <w:r w:rsidR="003370D1">
        <w:t xml:space="preserve"> or laboratory director</w:t>
      </w:r>
      <w:r>
        <w:t>).</w:t>
      </w:r>
    </w:p>
    <w:p w:rsidR="00F53BE9" w14:paraId="372B0048" w14:textId="77777777">
      <w:pPr>
        <w:pStyle w:val="BodyText"/>
        <w:spacing w:before="11"/>
        <w:rPr>
          <w:sz w:val="23"/>
        </w:rPr>
      </w:pPr>
    </w:p>
    <w:p w:rsidR="00F53BE9" w14:paraId="07B68A4C" w14:textId="77777777">
      <w:pPr>
        <w:pStyle w:val="ListParagraph"/>
        <w:numPr>
          <w:ilvl w:val="0"/>
          <w:numId w:val="1"/>
        </w:numPr>
        <w:tabs>
          <w:tab w:val="left" w:pos="436"/>
        </w:tabs>
        <w:rPr>
          <w:sz w:val="24"/>
        </w:rPr>
      </w:pPr>
      <w:r>
        <w:rPr>
          <w:sz w:val="24"/>
          <w:u w:val="single"/>
        </w:rPr>
        <w:t>Less Frequent</w:t>
      </w:r>
      <w:r>
        <w:rPr>
          <w:spacing w:val="-8"/>
          <w:sz w:val="24"/>
          <w:u w:val="single"/>
        </w:rPr>
        <w:t xml:space="preserve"> </w:t>
      </w:r>
      <w:r>
        <w:rPr>
          <w:sz w:val="24"/>
          <w:u w:val="single"/>
        </w:rPr>
        <w:t>Collection</w:t>
      </w:r>
    </w:p>
    <w:p w:rsidR="00F53BE9" w14:paraId="00E44BAC" w14:textId="77777777">
      <w:pPr>
        <w:pStyle w:val="BodyText"/>
        <w:spacing w:before="10"/>
        <w:rPr>
          <w:sz w:val="15"/>
        </w:rPr>
      </w:pPr>
    </w:p>
    <w:p w:rsidR="00F53BE9" w:rsidP="00693A77" w14:paraId="5137B297" w14:textId="4A1A99C0">
      <w:pPr>
        <w:pStyle w:val="BodyText"/>
        <w:spacing w:before="78"/>
        <w:ind w:left="436" w:right="95"/>
      </w:pPr>
      <w:r>
        <w:t>If this information is not collected, there would be no mechanism for identifying what entities must comply with CLIA requirements or for determining the applicable fee(s) to be assessed.</w:t>
      </w:r>
      <w:r w:rsidR="008E473D">
        <w:t xml:space="preserve">  This information is collected when a laboratory initially applies for a CLIA certificate</w:t>
      </w:r>
      <w:r w:rsidR="00414C7A">
        <w:t>,</w:t>
      </w:r>
      <w:r w:rsidR="00F7654F">
        <w:t xml:space="preserve"> when a </w:t>
      </w:r>
      <w:r w:rsidRPr="00D50682" w:rsidR="00F7654F">
        <w:t>laborator</w:t>
      </w:r>
      <w:r w:rsidR="00F7654F">
        <w:t>y</w:t>
      </w:r>
      <w:r w:rsidRPr="00D50682" w:rsidR="00F7654F">
        <w:t xml:space="preserve"> report</w:t>
      </w:r>
      <w:r w:rsidR="00F7654F">
        <w:t xml:space="preserve">s </w:t>
      </w:r>
      <w:r w:rsidR="00D64A85">
        <w:t xml:space="preserve">the </w:t>
      </w:r>
      <w:r w:rsidRPr="00D50682" w:rsidR="00F7654F">
        <w:t>changes</w:t>
      </w:r>
      <w:r w:rsidR="00F7654F">
        <w:t xml:space="preserve"> required by the CLIA regulations (e.g., ownership, name, location, director)</w:t>
      </w:r>
      <w:r w:rsidR="005A6523">
        <w:t>,</w:t>
      </w:r>
      <w:r w:rsidR="00F7654F">
        <w:t xml:space="preserve"> and during each </w:t>
      </w:r>
      <w:r w:rsidR="006831D7">
        <w:t xml:space="preserve">biennial </w:t>
      </w:r>
      <w:r w:rsidR="008143DB">
        <w:t>inspection</w:t>
      </w:r>
      <w:r w:rsidR="006831D7">
        <w:t xml:space="preserve"> of </w:t>
      </w:r>
      <w:r w:rsidR="005A6523">
        <w:t xml:space="preserve">the </w:t>
      </w:r>
      <w:r w:rsidR="008143DB">
        <w:t xml:space="preserve">CLIA </w:t>
      </w:r>
      <w:r w:rsidR="006831D7">
        <w:t>certificate of compliance laboratories</w:t>
      </w:r>
      <w:r w:rsidR="008E473D">
        <w:t>.</w:t>
      </w:r>
    </w:p>
    <w:p w:rsidR="00F53BE9" w14:paraId="60CB3208" w14:textId="77777777">
      <w:pPr>
        <w:pStyle w:val="BodyText"/>
        <w:spacing w:before="11"/>
        <w:rPr>
          <w:sz w:val="23"/>
        </w:rPr>
      </w:pPr>
    </w:p>
    <w:p w:rsidR="00F53BE9" w14:paraId="6E4B46C7" w14:textId="77777777">
      <w:pPr>
        <w:pStyle w:val="ListParagraph"/>
        <w:numPr>
          <w:ilvl w:val="0"/>
          <w:numId w:val="1"/>
        </w:numPr>
        <w:tabs>
          <w:tab w:val="left" w:pos="436"/>
        </w:tabs>
        <w:rPr>
          <w:sz w:val="24"/>
        </w:rPr>
      </w:pPr>
      <w:r>
        <w:rPr>
          <w:sz w:val="24"/>
          <w:u w:val="single"/>
        </w:rPr>
        <w:t>Special</w:t>
      </w:r>
      <w:r>
        <w:rPr>
          <w:spacing w:val="-4"/>
          <w:sz w:val="24"/>
          <w:u w:val="single"/>
        </w:rPr>
        <w:t xml:space="preserve"> </w:t>
      </w:r>
      <w:r>
        <w:rPr>
          <w:sz w:val="24"/>
          <w:u w:val="single"/>
        </w:rPr>
        <w:t>Circumstances</w:t>
      </w:r>
    </w:p>
    <w:p w:rsidR="00F53BE9" w14:paraId="58E73362" w14:textId="77777777">
      <w:pPr>
        <w:pStyle w:val="BodyText"/>
        <w:spacing w:before="10"/>
        <w:rPr>
          <w:sz w:val="15"/>
        </w:rPr>
      </w:pPr>
    </w:p>
    <w:p w:rsidR="00F53BE9" w:rsidP="00693A77" w14:paraId="38AB1071" w14:textId="77777777">
      <w:pPr>
        <w:pStyle w:val="BodyText"/>
        <w:spacing w:before="78"/>
        <w:ind w:left="436" w:right="95"/>
      </w:pPr>
      <w:r>
        <w:t>There are no special circumstances associated with this information collection.</w:t>
      </w:r>
    </w:p>
    <w:p w:rsidR="00F53BE9" w14:paraId="15A290BA" w14:textId="77777777">
      <w:pPr>
        <w:pStyle w:val="BodyText"/>
        <w:spacing w:before="11"/>
        <w:rPr>
          <w:sz w:val="23"/>
        </w:rPr>
      </w:pPr>
    </w:p>
    <w:p w:rsidR="00F53BE9" w14:paraId="1896E299" w14:textId="77777777">
      <w:pPr>
        <w:pStyle w:val="ListParagraph"/>
        <w:numPr>
          <w:ilvl w:val="0"/>
          <w:numId w:val="1"/>
        </w:numPr>
        <w:tabs>
          <w:tab w:val="left" w:pos="436"/>
        </w:tabs>
        <w:rPr>
          <w:sz w:val="24"/>
        </w:rPr>
      </w:pPr>
      <w:r>
        <w:rPr>
          <w:sz w:val="24"/>
          <w:u w:val="single"/>
        </w:rPr>
        <w:t>Federal Register Notice/Outside</w:t>
      </w:r>
      <w:r>
        <w:rPr>
          <w:spacing w:val="-13"/>
          <w:sz w:val="24"/>
          <w:u w:val="single"/>
        </w:rPr>
        <w:t xml:space="preserve"> </w:t>
      </w:r>
      <w:r>
        <w:rPr>
          <w:sz w:val="24"/>
          <w:u w:val="single"/>
        </w:rPr>
        <w:t>Consultation</w:t>
      </w:r>
    </w:p>
    <w:p w:rsidR="00F53BE9" w14:paraId="6F7FD5CE" w14:textId="77777777">
      <w:pPr>
        <w:pStyle w:val="BodyText"/>
        <w:spacing w:before="10"/>
        <w:rPr>
          <w:sz w:val="15"/>
        </w:rPr>
      </w:pPr>
    </w:p>
    <w:p w:rsidR="00F53BE9" w:rsidRPr="004B7FDA" w:rsidP="00693A77" w14:paraId="163A31F4" w14:textId="3E47BC4B">
      <w:pPr>
        <w:pStyle w:val="BodyText"/>
        <w:spacing w:before="78"/>
        <w:ind w:left="436" w:right="95"/>
      </w:pPr>
      <w:r w:rsidRPr="004B7FDA">
        <w:t xml:space="preserve">The 60-day Federal Register notice was published on </w:t>
      </w:r>
      <w:r w:rsidR="00E924DC">
        <w:t>July 7</w:t>
      </w:r>
      <w:r w:rsidR="00632854">
        <w:t xml:space="preserve">, </w:t>
      </w:r>
      <w:r w:rsidR="007F1D21">
        <w:t xml:space="preserve">2025 </w:t>
      </w:r>
      <w:r w:rsidR="00632854">
        <w:t>(</w:t>
      </w:r>
      <w:r w:rsidR="00E924DC">
        <w:t>90</w:t>
      </w:r>
      <w:r w:rsidR="00C30E3D">
        <w:t xml:space="preserve"> </w:t>
      </w:r>
      <w:r w:rsidR="00632854">
        <w:t xml:space="preserve">FR </w:t>
      </w:r>
      <w:r w:rsidR="00E924DC">
        <w:t>29870</w:t>
      </w:r>
      <w:r w:rsidR="00632854">
        <w:t>)</w:t>
      </w:r>
      <w:r w:rsidRPr="004B7FDA">
        <w:t xml:space="preserve">. </w:t>
      </w:r>
      <w:r w:rsidR="00B14E17">
        <w:t>There were no comments received.</w:t>
      </w:r>
    </w:p>
    <w:p w:rsidR="004B7FDA" w:rsidP="00693A77" w14:paraId="59AED292" w14:textId="77777777">
      <w:pPr>
        <w:pStyle w:val="BodyText"/>
        <w:spacing w:before="78"/>
        <w:ind w:left="436" w:right="95"/>
      </w:pPr>
    </w:p>
    <w:p w:rsidR="003D758F" w:rsidP="001C5EEB" w14:paraId="4E2D9EE4" w14:textId="64FC763A">
      <w:pPr>
        <w:pStyle w:val="BodyText"/>
        <w:spacing w:before="78"/>
        <w:ind w:left="436" w:right="95"/>
      </w:pPr>
      <w:r>
        <w:t xml:space="preserve">The 30-day Federal Register notice </w:t>
      </w:r>
      <w:r w:rsidR="00910E77">
        <w:t xml:space="preserve">was </w:t>
      </w:r>
      <w:r>
        <w:t>published on</w:t>
      </w:r>
      <w:r w:rsidR="005A6523">
        <w:t xml:space="preserve"> </w:t>
      </w:r>
      <w:r w:rsidR="00E924DC">
        <w:t>September 12</w:t>
      </w:r>
      <w:r w:rsidRPr="00693A77" w:rsidR="00693A77">
        <w:t xml:space="preserve">, </w:t>
      </w:r>
      <w:r w:rsidR="007F1D21">
        <w:t>2025</w:t>
      </w:r>
      <w:r w:rsidRPr="00693A77" w:rsidR="007F1D21">
        <w:t xml:space="preserve"> </w:t>
      </w:r>
      <w:r w:rsidRPr="00693A77">
        <w:t>(</w:t>
      </w:r>
      <w:r w:rsidR="00E924DC">
        <w:t>90</w:t>
      </w:r>
      <w:r w:rsidR="00632854">
        <w:t xml:space="preserve"> </w:t>
      </w:r>
      <w:r w:rsidRPr="00693A77">
        <w:t>FR</w:t>
      </w:r>
      <w:r w:rsidR="00E924DC">
        <w:t xml:space="preserve"> 44192</w:t>
      </w:r>
      <w:r w:rsidRPr="00693A77">
        <w:t>)</w:t>
      </w:r>
      <w:r>
        <w:t>.</w:t>
      </w:r>
      <w:r w:rsidR="001C5EEB">
        <w:t xml:space="preserve"> </w:t>
      </w:r>
    </w:p>
    <w:p w:rsidR="003D758F" w:rsidP="001C5EEB" w14:paraId="44329E77" w14:textId="77777777">
      <w:pPr>
        <w:pStyle w:val="BodyText"/>
        <w:spacing w:before="78"/>
        <w:ind w:left="436" w:right="95"/>
      </w:pPr>
    </w:p>
    <w:p w:rsidR="00F53BE9" w:rsidP="008A6E44" w14:paraId="489B5327" w14:textId="095974E1">
      <w:pPr>
        <w:pStyle w:val="BodyText"/>
        <w:numPr>
          <w:ilvl w:val="0"/>
          <w:numId w:val="1"/>
        </w:numPr>
        <w:spacing w:before="78"/>
        <w:ind w:right="95"/>
      </w:pPr>
      <w:r>
        <w:rPr>
          <w:u w:val="single"/>
        </w:rPr>
        <w:t xml:space="preserve">Payment/Gift </w:t>
      </w:r>
      <w:r>
        <w:rPr>
          <w:u w:val="single"/>
        </w:rPr>
        <w:t>To</w:t>
      </w:r>
      <w:r>
        <w:rPr>
          <w:spacing w:val="1"/>
          <w:u w:val="single"/>
        </w:rPr>
        <w:t xml:space="preserve"> </w:t>
      </w:r>
      <w:r>
        <w:rPr>
          <w:u w:val="single"/>
        </w:rPr>
        <w:t>Respondent</w:t>
      </w:r>
    </w:p>
    <w:p w:rsidR="00F53BE9" w14:paraId="09D1CF92" w14:textId="77777777">
      <w:pPr>
        <w:pStyle w:val="BodyText"/>
        <w:rPr>
          <w:sz w:val="16"/>
        </w:rPr>
      </w:pPr>
    </w:p>
    <w:p w:rsidR="00F53BE9" w:rsidP="009C73E7" w14:paraId="5114C3B1" w14:textId="4FAE2CC7">
      <w:pPr>
        <w:pStyle w:val="BodyText"/>
        <w:spacing w:before="78"/>
        <w:ind w:left="436" w:right="95"/>
      </w:pPr>
      <w:r>
        <w:t xml:space="preserve">There are </w:t>
      </w:r>
      <w:r w:rsidR="00910E77">
        <w:t>no</w:t>
      </w:r>
      <w:r>
        <w:t xml:space="preserve"> payments or gifts associated with this collection.</w:t>
      </w:r>
    </w:p>
    <w:p w:rsidR="00F53BE9" w14:paraId="24A44B39" w14:textId="77777777">
      <w:pPr>
        <w:pStyle w:val="BodyText"/>
        <w:spacing w:before="11"/>
        <w:rPr>
          <w:sz w:val="23"/>
        </w:rPr>
      </w:pPr>
    </w:p>
    <w:p w:rsidR="00F53BE9" w14:paraId="4DE68F17" w14:textId="77777777">
      <w:pPr>
        <w:pStyle w:val="ListParagraph"/>
        <w:numPr>
          <w:ilvl w:val="0"/>
          <w:numId w:val="1"/>
        </w:numPr>
        <w:tabs>
          <w:tab w:val="left" w:pos="571"/>
        </w:tabs>
        <w:ind w:left="570" w:hanging="470"/>
        <w:rPr>
          <w:sz w:val="24"/>
        </w:rPr>
      </w:pPr>
      <w:r>
        <w:rPr>
          <w:sz w:val="24"/>
          <w:u w:val="single"/>
        </w:rPr>
        <w:t>Confidentiality</w:t>
      </w:r>
    </w:p>
    <w:p w:rsidR="00F53BE9" w14:paraId="210C46D7" w14:textId="77777777">
      <w:pPr>
        <w:pStyle w:val="BodyText"/>
        <w:spacing w:before="11"/>
        <w:rPr>
          <w:sz w:val="15"/>
        </w:rPr>
      </w:pPr>
    </w:p>
    <w:p w:rsidR="00F53BE9" w:rsidP="009C73E7" w14:paraId="6F0665A4" w14:textId="77777777">
      <w:pPr>
        <w:pStyle w:val="BodyText"/>
        <w:spacing w:before="78"/>
        <w:ind w:left="436" w:right="95"/>
      </w:pPr>
      <w:r>
        <w:t>We make no pledges of confidentiality.</w:t>
      </w:r>
    </w:p>
    <w:p w:rsidR="00F53BE9" w14:paraId="637645FA" w14:textId="77777777">
      <w:pPr>
        <w:pStyle w:val="BodyText"/>
        <w:spacing w:before="11"/>
        <w:rPr>
          <w:sz w:val="23"/>
        </w:rPr>
      </w:pPr>
    </w:p>
    <w:p w:rsidR="00F53BE9" w14:paraId="4B677C55" w14:textId="77777777">
      <w:pPr>
        <w:pStyle w:val="ListParagraph"/>
        <w:numPr>
          <w:ilvl w:val="0"/>
          <w:numId w:val="1"/>
        </w:numPr>
        <w:tabs>
          <w:tab w:val="left" w:pos="571"/>
        </w:tabs>
        <w:ind w:left="570" w:hanging="470"/>
        <w:rPr>
          <w:sz w:val="24"/>
        </w:rPr>
      </w:pPr>
      <w:r>
        <w:rPr>
          <w:sz w:val="24"/>
          <w:u w:val="single"/>
        </w:rPr>
        <w:t>Sensitive</w:t>
      </w:r>
      <w:r>
        <w:rPr>
          <w:spacing w:val="-6"/>
          <w:sz w:val="24"/>
          <w:u w:val="single"/>
        </w:rPr>
        <w:t xml:space="preserve"> </w:t>
      </w:r>
      <w:r>
        <w:rPr>
          <w:sz w:val="24"/>
          <w:u w:val="single"/>
        </w:rPr>
        <w:t>Questions</w:t>
      </w:r>
    </w:p>
    <w:p w:rsidR="00F53BE9" w14:paraId="5C19B406" w14:textId="77777777">
      <w:pPr>
        <w:pStyle w:val="BodyText"/>
        <w:spacing w:before="11"/>
        <w:rPr>
          <w:sz w:val="15"/>
        </w:rPr>
      </w:pPr>
    </w:p>
    <w:p w:rsidR="00F53BE9" w:rsidP="009C73E7" w14:paraId="611C40A4" w14:textId="77777777">
      <w:pPr>
        <w:pStyle w:val="BodyText"/>
        <w:spacing w:before="78"/>
        <w:ind w:left="436" w:right="95"/>
      </w:pPr>
      <w:r>
        <w:t>There are no questions of a sensitive nature associated with this form.</w:t>
      </w:r>
    </w:p>
    <w:p w:rsidR="00F53BE9" w14:paraId="13E8B417" w14:textId="77777777">
      <w:pPr>
        <w:sectPr>
          <w:footerReference w:type="default" r:id="rId10"/>
          <w:pgSz w:w="12240" w:h="15840"/>
          <w:pgMar w:top="1360" w:right="1440" w:bottom="1700" w:left="1340" w:header="0" w:footer="1511" w:gutter="0"/>
          <w:cols w:space="720"/>
        </w:sectPr>
      </w:pPr>
    </w:p>
    <w:p w:rsidR="00F53BE9" w14:paraId="61518808" w14:textId="77777777">
      <w:pPr>
        <w:pStyle w:val="ListParagraph"/>
        <w:numPr>
          <w:ilvl w:val="0"/>
          <w:numId w:val="1"/>
        </w:numPr>
        <w:tabs>
          <w:tab w:val="left" w:pos="571"/>
        </w:tabs>
        <w:spacing w:before="78"/>
        <w:ind w:left="570" w:hanging="470"/>
        <w:rPr>
          <w:sz w:val="24"/>
        </w:rPr>
      </w:pPr>
      <w:r>
        <w:rPr>
          <w:sz w:val="24"/>
          <w:u w:val="single"/>
        </w:rPr>
        <w:t>Burden Estimate (Total Hours &amp;</w:t>
      </w:r>
      <w:r>
        <w:rPr>
          <w:spacing w:val="9"/>
          <w:sz w:val="24"/>
          <w:u w:val="single"/>
        </w:rPr>
        <w:t xml:space="preserve"> </w:t>
      </w:r>
      <w:r>
        <w:rPr>
          <w:sz w:val="24"/>
          <w:u w:val="single"/>
        </w:rPr>
        <w:t>Wages)</w:t>
      </w:r>
    </w:p>
    <w:p w:rsidR="00F53BE9" w14:paraId="0FDC8528" w14:textId="77777777">
      <w:pPr>
        <w:pStyle w:val="BodyText"/>
        <w:spacing w:before="11"/>
        <w:rPr>
          <w:sz w:val="15"/>
        </w:rPr>
      </w:pPr>
    </w:p>
    <w:p w:rsidR="00F53BE9" w:rsidP="009C73E7" w14:paraId="19ED18BD" w14:textId="4A738538">
      <w:pPr>
        <w:pStyle w:val="BodyText"/>
        <w:spacing w:before="78"/>
        <w:ind w:left="436" w:right="95"/>
      </w:pPr>
      <w:r>
        <w:t>The information contained on the CMS-116 is basic information concerning the operation of the laboratory that is needed to assess the appropriate user fee, issue the appropriate certificate</w:t>
      </w:r>
      <w:r w:rsidR="00910E77">
        <w:t>,</w:t>
      </w:r>
      <w:r>
        <w:t xml:space="preserve"> and if applicable</w:t>
      </w:r>
      <w:r w:rsidR="00910E77">
        <w:t>,</w:t>
      </w:r>
      <w:r>
        <w:t xml:space="preserve"> conduct the survey. </w:t>
      </w:r>
      <w:r w:rsidR="00010A4C">
        <w:t>While t</w:t>
      </w:r>
      <w:r w:rsidR="00DD72EC">
        <w:t>he time to complete this form depends on the size of the laboratory and the type of certificate requested</w:t>
      </w:r>
      <w:r w:rsidR="00010A4C">
        <w:t>, w</w:t>
      </w:r>
      <w:r>
        <w:t>e anticipate it will take an average of 60 minutes (one hour) to complete the form.</w:t>
      </w:r>
    </w:p>
    <w:p w:rsidR="00F53BE9" w:rsidRPr="005A6523" w:rsidP="009C73E7" w14:paraId="37DACFE5" w14:textId="77777777">
      <w:pPr>
        <w:pStyle w:val="BodyText"/>
        <w:spacing w:before="78"/>
        <w:ind w:left="436" w:right="95"/>
        <w:rPr>
          <w:sz w:val="20"/>
          <w:szCs w:val="20"/>
        </w:rPr>
      </w:pPr>
    </w:p>
    <w:p w:rsidR="00F53BE9" w:rsidP="005155BB" w14:paraId="606657BC" w14:textId="1224BFBF">
      <w:pPr>
        <w:pStyle w:val="BodyText"/>
        <w:ind w:left="436" w:right="145"/>
      </w:pPr>
      <w:r>
        <w:t xml:space="preserve">During each year, about </w:t>
      </w:r>
      <w:r w:rsidR="00910E77">
        <w:t>17,900</w:t>
      </w:r>
      <w:r w:rsidR="00B60A66">
        <w:t xml:space="preserve"> </w:t>
      </w:r>
      <w:r>
        <w:t>laboratories register in the CLIA program for the first time</w:t>
      </w:r>
      <w:r w:rsidR="000F2B90">
        <w:t>. T</w:t>
      </w:r>
      <w:r>
        <w:t xml:space="preserve">here are currently a total </w:t>
      </w:r>
      <w:r w:rsidRPr="00877416">
        <w:t xml:space="preserve">of </w:t>
      </w:r>
      <w:r w:rsidR="006A25CE">
        <w:t xml:space="preserve">308,833 </w:t>
      </w:r>
      <w:r w:rsidRPr="00877416">
        <w:t>la</w:t>
      </w:r>
      <w:r>
        <w:t>boratories registered in the CLIA program.</w:t>
      </w:r>
      <w:r w:rsidR="009D5CA8">
        <w:t xml:space="preserve"> The number of laboratories</w:t>
      </w:r>
      <w:r w:rsidR="00C24D9F">
        <w:t xml:space="preserve"> registering each year was based on the average number of </w:t>
      </w:r>
      <w:r w:rsidR="00E01456">
        <w:t xml:space="preserve">new </w:t>
      </w:r>
      <w:r w:rsidR="00C24D9F">
        <w:t xml:space="preserve">laboratories </w:t>
      </w:r>
      <w:r w:rsidR="00D64A85">
        <w:t>r</w:t>
      </w:r>
      <w:r w:rsidR="00C24D9F">
        <w:t xml:space="preserve">egistered in the last few years. </w:t>
      </w:r>
      <w:r>
        <w:t xml:space="preserve"> Since CLIA (42 CFR 493.43</w:t>
      </w:r>
      <w:r w:rsidR="00F95D13">
        <w:t xml:space="preserve"> through 493.53</w:t>
      </w:r>
      <w:r>
        <w:t xml:space="preserve">) states that a laboratory must notify CMS when there are any changes to a lab’s CLIA certificate, the usual means of notification is the completion of a </w:t>
      </w:r>
      <w:r w:rsidR="00FE6DFE">
        <w:t xml:space="preserve">Form </w:t>
      </w:r>
      <w:r>
        <w:t xml:space="preserve">CMS-116. We estimate </w:t>
      </w:r>
      <w:r w:rsidR="004E54A5">
        <w:t xml:space="preserve">23,687 </w:t>
      </w:r>
      <w:r w:rsidR="00FE6DFE">
        <w:t xml:space="preserve">annual </w:t>
      </w:r>
      <w:r>
        <w:t>submi</w:t>
      </w:r>
      <w:r w:rsidR="00FE6DFE">
        <w:t>ssions</w:t>
      </w:r>
      <w:r>
        <w:t xml:space="preserve"> </w:t>
      </w:r>
      <w:r w:rsidR="00FE6DFE">
        <w:t xml:space="preserve">for certificate </w:t>
      </w:r>
      <w:r>
        <w:t>status</w:t>
      </w:r>
      <w:r w:rsidR="00FE6DFE">
        <w:t>, demographic,</w:t>
      </w:r>
      <w:r>
        <w:t xml:space="preserve"> and laboratory director personnel changes.</w:t>
      </w:r>
    </w:p>
    <w:p w:rsidR="00B60A66" w:rsidP="005155BB" w14:paraId="66DE3B71" w14:textId="77777777">
      <w:pPr>
        <w:pStyle w:val="BodyText"/>
        <w:ind w:left="436" w:right="145"/>
      </w:pPr>
    </w:p>
    <w:p w:rsidR="00F53BE9" w:rsidP="005155BB" w14:paraId="5140B571" w14:textId="3393671E">
      <w:pPr>
        <w:pStyle w:val="BodyText"/>
        <w:ind w:left="436" w:right="145"/>
      </w:pPr>
      <w:r>
        <w:t xml:space="preserve">There are </w:t>
      </w:r>
      <w:r w:rsidR="006A25CE">
        <w:t xml:space="preserve">17,297 </w:t>
      </w:r>
      <w:r w:rsidRPr="00877416">
        <w:t>l</w:t>
      </w:r>
      <w:r>
        <w:t>aboratories subject to biennial compliance surveys (</w:t>
      </w:r>
      <w:r w:rsidR="006A25CE">
        <w:t>8649</w:t>
      </w:r>
      <w:r w:rsidR="00B60A66">
        <w:t xml:space="preserve"> </w:t>
      </w:r>
      <w:r>
        <w:t>annually).</w:t>
      </w:r>
    </w:p>
    <w:p w:rsidR="00F53BE9" w:rsidRPr="005A6523" w:rsidP="005155BB" w14:paraId="3A7D8A57" w14:textId="77777777">
      <w:pPr>
        <w:pStyle w:val="BodyText"/>
        <w:rPr>
          <w:sz w:val="20"/>
          <w:szCs w:val="20"/>
        </w:rPr>
      </w:pPr>
    </w:p>
    <w:p w:rsidR="00F53BE9" w:rsidP="005155BB" w14:paraId="7D3100B8" w14:textId="293FD83F">
      <w:pPr>
        <w:spacing w:line="242" w:lineRule="auto"/>
        <w:ind w:left="436" w:right="775"/>
        <w:rPr>
          <w:i/>
          <w:sz w:val="24"/>
        </w:rPr>
      </w:pPr>
      <w:r>
        <w:rPr>
          <w:i/>
          <w:sz w:val="24"/>
        </w:rPr>
        <w:t xml:space="preserve">17,900 </w:t>
      </w:r>
      <w:r w:rsidR="00E130DD">
        <w:rPr>
          <w:i/>
          <w:sz w:val="24"/>
        </w:rPr>
        <w:t xml:space="preserve">new registrants + </w:t>
      </w:r>
      <w:r w:rsidR="00750D41">
        <w:rPr>
          <w:i/>
          <w:sz w:val="24"/>
        </w:rPr>
        <w:t xml:space="preserve">23,687 </w:t>
      </w:r>
      <w:r w:rsidR="00E130DD">
        <w:rPr>
          <w:i/>
          <w:sz w:val="24"/>
        </w:rPr>
        <w:t>laboratories reporting changes +</w:t>
      </w:r>
      <w:r w:rsidR="00E86189">
        <w:rPr>
          <w:i/>
          <w:sz w:val="24"/>
        </w:rPr>
        <w:t xml:space="preserve"> </w:t>
      </w:r>
      <w:r>
        <w:rPr>
          <w:i/>
          <w:sz w:val="24"/>
        </w:rPr>
        <w:t>8649</w:t>
      </w:r>
      <w:r w:rsidR="00E130DD">
        <w:rPr>
          <w:i/>
          <w:sz w:val="24"/>
        </w:rPr>
        <w:t xml:space="preserve"> compliance surveys = </w:t>
      </w:r>
      <w:r w:rsidR="00750D41">
        <w:rPr>
          <w:i/>
          <w:sz w:val="24"/>
        </w:rPr>
        <w:t>50,236</w:t>
      </w:r>
      <w:r w:rsidRPr="00E86189" w:rsidR="00750D41">
        <w:rPr>
          <w:i/>
          <w:sz w:val="24"/>
        </w:rPr>
        <w:t xml:space="preserve"> </w:t>
      </w:r>
      <w:r w:rsidRPr="00E86189" w:rsidR="00E130DD">
        <w:rPr>
          <w:i/>
          <w:sz w:val="24"/>
        </w:rPr>
        <w:t>l</w:t>
      </w:r>
      <w:r w:rsidR="00E130DD">
        <w:rPr>
          <w:i/>
          <w:sz w:val="24"/>
        </w:rPr>
        <w:t>aboratories utilizing the CMS-116 each year</w:t>
      </w:r>
    </w:p>
    <w:p w:rsidR="00F53BE9" w:rsidRPr="005A6523" w:rsidP="005155BB" w14:paraId="5BF5A03B" w14:textId="77777777">
      <w:pPr>
        <w:pStyle w:val="BodyText"/>
        <w:spacing w:before="11"/>
        <w:rPr>
          <w:i/>
          <w:sz w:val="20"/>
          <w:szCs w:val="20"/>
        </w:rPr>
      </w:pPr>
    </w:p>
    <w:p w:rsidR="00F53BE9" w:rsidP="005155BB" w14:paraId="7910EE57" w14:textId="7BF793EE">
      <w:pPr>
        <w:pStyle w:val="BodyText"/>
        <w:ind w:left="436"/>
      </w:pPr>
      <w:r>
        <w:rPr>
          <w:u w:val="single"/>
        </w:rPr>
        <w:t xml:space="preserve">Hourly Burden </w:t>
      </w:r>
      <w:r w:rsidR="00FF40AD">
        <w:rPr>
          <w:u w:val="single"/>
        </w:rPr>
        <w:t>C</w:t>
      </w:r>
      <w:r>
        <w:rPr>
          <w:u w:val="single"/>
        </w:rPr>
        <w:t>omputation</w:t>
      </w:r>
    </w:p>
    <w:p w:rsidR="00F53BE9" w:rsidP="005155BB" w14:paraId="199489ED" w14:textId="6DAB38B1">
      <w:pPr>
        <w:pStyle w:val="BodyText"/>
        <w:ind w:left="436"/>
      </w:pPr>
      <w:r>
        <w:t xml:space="preserve">1 hour (average time) x </w:t>
      </w:r>
      <w:r w:rsidRPr="00750D41" w:rsidR="00750D41">
        <w:t>50,236</w:t>
      </w:r>
      <w:r w:rsidRPr="00E86189" w:rsidR="00750D41">
        <w:rPr>
          <w:i/>
        </w:rPr>
        <w:t xml:space="preserve"> </w:t>
      </w:r>
      <w:r>
        <w:t xml:space="preserve">laboratories= </w:t>
      </w:r>
      <w:r w:rsidRPr="00750D41" w:rsidR="00750D41">
        <w:t>50,236</w:t>
      </w:r>
      <w:r w:rsidRPr="00E86189" w:rsidR="00750D41">
        <w:rPr>
          <w:i/>
        </w:rPr>
        <w:t xml:space="preserve"> </w:t>
      </w:r>
      <w:r>
        <w:t>hours (annual)</w:t>
      </w:r>
    </w:p>
    <w:p w:rsidR="00F53BE9" w:rsidRPr="005A6523" w:rsidP="005155BB" w14:paraId="727C088F" w14:textId="77777777">
      <w:pPr>
        <w:pStyle w:val="BodyText"/>
        <w:rPr>
          <w:sz w:val="20"/>
          <w:szCs w:val="20"/>
        </w:rPr>
      </w:pPr>
    </w:p>
    <w:p w:rsidR="00F53BE9" w:rsidP="005155BB" w14:paraId="1B615062" w14:textId="77777777">
      <w:pPr>
        <w:pStyle w:val="BodyText"/>
        <w:ind w:left="436"/>
      </w:pPr>
      <w:r>
        <w:rPr>
          <w:u w:val="single"/>
        </w:rPr>
        <w:t>Wage Burden computation for laboratory</w:t>
      </w:r>
    </w:p>
    <w:p w:rsidR="00F53BE9" w:rsidP="005155BB" w14:paraId="10CCE2A9" w14:textId="77C30ED1">
      <w:pPr>
        <w:pStyle w:val="BodyText"/>
        <w:spacing w:before="7"/>
        <w:ind w:left="436"/>
      </w:pPr>
      <w:r>
        <w:t xml:space="preserve">1 hour (average time) x </w:t>
      </w:r>
      <w:r w:rsidRPr="001573E6">
        <w:t>$</w:t>
      </w:r>
      <w:r w:rsidR="00031D2A">
        <w:t>62.82</w:t>
      </w:r>
      <w:r w:rsidRPr="001573E6">
        <w:t xml:space="preserve"> (</w:t>
      </w:r>
      <w:r>
        <w:t xml:space="preserve">hourly wage of </w:t>
      </w:r>
      <w:r w:rsidRPr="001573E6" w:rsidR="001573E6">
        <w:t>laboratory technologist or technician</w:t>
      </w:r>
      <w:r>
        <w:t xml:space="preserve"> completing form)</w:t>
      </w:r>
      <w:r w:rsidR="001573E6">
        <w:t xml:space="preserve"> </w:t>
      </w:r>
      <w:r>
        <w:t>= $</w:t>
      </w:r>
      <w:r w:rsidR="00031D2A">
        <w:t>62.82</w:t>
      </w:r>
    </w:p>
    <w:p w:rsidR="00F53BE9" w:rsidRPr="005A6523" w:rsidP="005155BB" w14:paraId="1F2016AF" w14:textId="77777777">
      <w:pPr>
        <w:pStyle w:val="BodyText"/>
        <w:rPr>
          <w:sz w:val="20"/>
          <w:szCs w:val="20"/>
        </w:rPr>
      </w:pPr>
    </w:p>
    <w:p w:rsidR="00F53BE9" w:rsidP="005155BB" w14:paraId="2D12EE46" w14:textId="5B6B5BFD">
      <w:pPr>
        <w:pStyle w:val="BodyText"/>
        <w:ind w:left="436"/>
      </w:pPr>
      <w:r>
        <w:t>$</w:t>
      </w:r>
      <w:r w:rsidR="00031D2A">
        <w:t>62.82</w:t>
      </w:r>
      <w:r>
        <w:t xml:space="preserve"> x </w:t>
      </w:r>
      <w:r w:rsidRPr="00750D41" w:rsidR="00750D41">
        <w:t>50,236</w:t>
      </w:r>
      <w:r w:rsidRPr="00E86189" w:rsidR="00750D41">
        <w:rPr>
          <w:i/>
        </w:rPr>
        <w:t xml:space="preserve"> </w:t>
      </w:r>
      <w:r>
        <w:t>laboratories = $</w:t>
      </w:r>
      <w:r w:rsidR="00031D2A">
        <w:t>3,155,826</w:t>
      </w:r>
      <w:r w:rsidRPr="00217C5E" w:rsidR="00750D41">
        <w:t xml:space="preserve"> </w:t>
      </w:r>
      <w:r w:rsidRPr="00217C5E">
        <w:t>(</w:t>
      </w:r>
      <w:r>
        <w:t>annual)</w:t>
      </w:r>
      <w:r w:rsidR="00656B54">
        <w:t xml:space="preserve"> See table 1, below</w:t>
      </w:r>
    </w:p>
    <w:p w:rsidR="00F53BE9" w:rsidRPr="005A6523" w:rsidP="005155BB" w14:paraId="4A4BBDD5" w14:textId="77777777">
      <w:pPr>
        <w:pStyle w:val="BodyText"/>
        <w:spacing w:before="11"/>
        <w:rPr>
          <w:sz w:val="20"/>
          <w:szCs w:val="20"/>
        </w:rPr>
      </w:pPr>
    </w:p>
    <w:p w:rsidR="00F53BE9" w:rsidP="005155BB" w14:paraId="64B67392" w14:textId="139F6E95">
      <w:pPr>
        <w:spacing w:line="242" w:lineRule="auto"/>
        <w:ind w:left="436" w:right="169"/>
        <w:rPr>
          <w:i/>
          <w:sz w:val="24"/>
        </w:rPr>
      </w:pPr>
      <w:r w:rsidRPr="000C2386">
        <w:rPr>
          <w:i/>
          <w:sz w:val="24"/>
        </w:rPr>
        <w:t>We projected the hourly wage of laboratory staff completing the CMS-116 form to be $</w:t>
      </w:r>
      <w:r w:rsidR="00031D2A">
        <w:t>62.82</w:t>
      </w:r>
      <w:r w:rsidRPr="000C2386">
        <w:rPr>
          <w:i/>
          <w:sz w:val="24"/>
        </w:rPr>
        <w:t xml:space="preserve">. </w:t>
      </w:r>
      <w:r w:rsidRPr="000C2386" w:rsidR="000C2386">
        <w:rPr>
          <w:i/>
          <w:sz w:val="24"/>
        </w:rPr>
        <w:t xml:space="preserve"> </w:t>
      </w:r>
      <w:r w:rsidRPr="000C2386">
        <w:rPr>
          <w:i/>
          <w:sz w:val="24"/>
        </w:rPr>
        <w:t xml:space="preserve">Based on the type of information requested on the form, we assumed that mid-level </w:t>
      </w:r>
      <w:r w:rsidRPr="000C2386" w:rsidR="002853A4">
        <w:rPr>
          <w:i/>
          <w:sz w:val="24"/>
        </w:rPr>
        <w:t>Clinical Laboratory Technologists/Technicians</w:t>
      </w:r>
      <w:r w:rsidRPr="000C2386">
        <w:rPr>
          <w:i/>
          <w:sz w:val="24"/>
        </w:rPr>
        <w:t xml:space="preserve"> would be completing the form with </w:t>
      </w:r>
      <w:r w:rsidRPr="000C2386" w:rsidR="000C2386">
        <w:rPr>
          <w:i/>
          <w:sz w:val="24"/>
        </w:rPr>
        <w:t xml:space="preserve">the </w:t>
      </w:r>
      <w:r w:rsidRPr="000C2386">
        <w:rPr>
          <w:i/>
          <w:sz w:val="24"/>
        </w:rPr>
        <w:t>final sign-off and approval from the laboratory director.  According to the</w:t>
      </w:r>
      <w:r w:rsidRPr="00BA2082" w:rsidR="00BA2082">
        <w:t xml:space="preserve"> </w:t>
      </w:r>
      <w:r w:rsidRPr="00BA2082" w:rsidR="00BA2082">
        <w:rPr>
          <w:i/>
          <w:sz w:val="24"/>
        </w:rPr>
        <w:t xml:space="preserve">U.S. Bureau of Labor Statistics, </w:t>
      </w:r>
      <w:r w:rsidRPr="00750D41" w:rsidR="00E95CCB">
        <w:rPr>
          <w:i/>
          <w:sz w:val="24"/>
          <w:szCs w:val="24"/>
        </w:rPr>
        <w:t>(</w:t>
      </w:r>
      <w:hyperlink r:id="rId11" w:anchor="/industry/000000" w:history="1">
        <w:r w:rsidRPr="008A6E44" w:rsidR="00750D41">
          <w:rPr>
            <w:rStyle w:val="cf01"/>
            <w:rFonts w:ascii="Arial" w:hAnsi="Arial" w:cs="Arial"/>
            <w:color w:val="0000FF"/>
            <w:sz w:val="24"/>
            <w:szCs w:val="24"/>
            <w:u w:val="single"/>
          </w:rPr>
          <w:t>https://data.bls.gov/oes/#/industry/000000</w:t>
        </w:r>
      </w:hyperlink>
      <w:r w:rsidR="00750D41">
        <w:rPr>
          <w:rStyle w:val="cf01"/>
        </w:rPr>
        <w:t xml:space="preserve"> </w:t>
      </w:r>
      <w:r w:rsidRPr="00BA2082" w:rsidR="00BA2082">
        <w:rPr>
          <w:i/>
          <w:sz w:val="24"/>
        </w:rPr>
        <w:t xml:space="preserve">), the mean hourly wage for U.S. Clinical Laboratory Technologists and Technicians in May </w:t>
      </w:r>
      <w:r w:rsidRPr="00BA2082" w:rsidR="00E95CCB">
        <w:rPr>
          <w:i/>
          <w:sz w:val="24"/>
        </w:rPr>
        <w:t>202</w:t>
      </w:r>
      <w:r w:rsidR="00031D2A">
        <w:rPr>
          <w:i/>
          <w:sz w:val="24"/>
        </w:rPr>
        <w:t xml:space="preserve">4 </w:t>
      </w:r>
      <w:r w:rsidRPr="00BA2082" w:rsidR="00BA2082">
        <w:rPr>
          <w:i/>
          <w:sz w:val="24"/>
        </w:rPr>
        <w:t>was $</w:t>
      </w:r>
      <w:r w:rsidR="00031D2A">
        <w:rPr>
          <w:i/>
          <w:sz w:val="24"/>
        </w:rPr>
        <w:t>31.41</w:t>
      </w:r>
      <w:r w:rsidRPr="000C2386">
        <w:rPr>
          <w:i/>
          <w:sz w:val="24"/>
        </w:rPr>
        <w:t xml:space="preserve">. </w:t>
      </w:r>
      <w:r w:rsidRPr="000C2386" w:rsidR="00FF1441">
        <w:rPr>
          <w:i/>
          <w:sz w:val="24"/>
        </w:rPr>
        <w:t xml:space="preserve"> </w:t>
      </w:r>
      <w:r w:rsidRPr="000C2386" w:rsidR="009F45D1">
        <w:rPr>
          <w:i/>
          <w:sz w:val="24"/>
        </w:rPr>
        <w:t>W</w:t>
      </w:r>
      <w:r w:rsidRPr="000C2386">
        <w:rPr>
          <w:i/>
          <w:sz w:val="24"/>
        </w:rPr>
        <w:t xml:space="preserve">e believe </w:t>
      </w:r>
      <w:r w:rsidRPr="000C2386" w:rsidR="009261AD">
        <w:rPr>
          <w:i/>
          <w:sz w:val="24"/>
        </w:rPr>
        <w:t>the mean h</w:t>
      </w:r>
      <w:r w:rsidRPr="000C2386">
        <w:rPr>
          <w:i/>
          <w:sz w:val="24"/>
        </w:rPr>
        <w:t xml:space="preserve">ourly wage of a laboratory </w:t>
      </w:r>
      <w:r w:rsidRPr="000C2386" w:rsidR="009261AD">
        <w:rPr>
          <w:i/>
          <w:sz w:val="24"/>
        </w:rPr>
        <w:t xml:space="preserve">technologist or technician would be appropriate and </w:t>
      </w:r>
      <w:r w:rsidRPr="000C2386" w:rsidR="00FF1441">
        <w:rPr>
          <w:i/>
          <w:sz w:val="24"/>
        </w:rPr>
        <w:t xml:space="preserve">would </w:t>
      </w:r>
      <w:r w:rsidRPr="000C2386" w:rsidR="004444EE">
        <w:rPr>
          <w:i/>
          <w:sz w:val="24"/>
        </w:rPr>
        <w:t>include a 100% fringe</w:t>
      </w:r>
      <w:r w:rsidRPr="000C2386" w:rsidR="00452538">
        <w:rPr>
          <w:i/>
          <w:sz w:val="24"/>
        </w:rPr>
        <w:t>.</w:t>
      </w:r>
    </w:p>
    <w:p w:rsidR="00656B54" w:rsidP="005155BB" w14:paraId="4B8FEA76" w14:textId="57A226A1">
      <w:pPr>
        <w:spacing w:line="242" w:lineRule="auto"/>
        <w:ind w:left="436" w:right="169"/>
        <w:rPr>
          <w:i/>
          <w:sz w:val="24"/>
        </w:rPr>
      </w:pPr>
    </w:p>
    <w:p w:rsidR="00202DAF" w:rsidP="005155BB" w14:paraId="02B0DFB6" w14:textId="5682E7D6">
      <w:pPr>
        <w:spacing w:line="242" w:lineRule="auto"/>
        <w:ind w:left="436" w:right="169"/>
        <w:rPr>
          <w:i/>
          <w:sz w:val="24"/>
        </w:rPr>
      </w:pPr>
    </w:p>
    <w:p w:rsidR="00202DAF" w:rsidP="005155BB" w14:paraId="7704E8B7" w14:textId="12609B83">
      <w:pPr>
        <w:spacing w:line="242" w:lineRule="auto"/>
        <w:ind w:left="436" w:right="169"/>
        <w:rPr>
          <w:i/>
          <w:sz w:val="24"/>
        </w:rPr>
      </w:pPr>
    </w:p>
    <w:p w:rsidR="00E924DC" w:rsidP="005155BB" w14:paraId="616A240A" w14:textId="77777777">
      <w:pPr>
        <w:spacing w:line="242" w:lineRule="auto"/>
        <w:ind w:left="436" w:right="169"/>
        <w:rPr>
          <w:i/>
          <w:sz w:val="24"/>
        </w:rPr>
      </w:pPr>
    </w:p>
    <w:p w:rsidR="00202DAF" w:rsidP="005155BB" w14:paraId="1F3A9AC7" w14:textId="77777777">
      <w:pPr>
        <w:spacing w:line="242" w:lineRule="auto"/>
        <w:ind w:left="436" w:right="169"/>
        <w:rPr>
          <w:i/>
          <w:sz w:val="24"/>
        </w:rPr>
      </w:pPr>
    </w:p>
    <w:p w:rsidR="00656B54" w:rsidP="005155BB" w14:paraId="256CC7BB" w14:textId="477E5256">
      <w:pPr>
        <w:spacing w:line="242" w:lineRule="auto"/>
        <w:ind w:left="436" w:right="169"/>
        <w:rPr>
          <w:i/>
          <w:sz w:val="24"/>
        </w:rPr>
      </w:pPr>
      <w:r>
        <w:rPr>
          <w:i/>
          <w:sz w:val="24"/>
        </w:rPr>
        <w:t>Table 1. Wage Burden computation table.</w:t>
      </w:r>
    </w:p>
    <w:p w:rsidR="005A6523" w:rsidP="005155BB" w14:paraId="621493D9" w14:textId="77777777">
      <w:pPr>
        <w:spacing w:line="242" w:lineRule="auto"/>
        <w:ind w:left="436" w:right="169"/>
        <w:rPr>
          <w:i/>
          <w:sz w:val="24"/>
        </w:rPr>
      </w:pPr>
    </w:p>
    <w:tbl>
      <w:tblPr>
        <w:tblStyle w:val="TableGrid"/>
        <w:tblW w:w="0" w:type="auto"/>
        <w:tblInd w:w="436" w:type="dxa"/>
        <w:tblLook w:val="04A0"/>
      </w:tblPr>
      <w:tblGrid>
        <w:gridCol w:w="2305"/>
        <w:gridCol w:w="2263"/>
        <w:gridCol w:w="2226"/>
        <w:gridCol w:w="2279"/>
      </w:tblGrid>
      <w:tr w14:paraId="14682B34" w14:textId="77777777" w:rsidTr="00202DAF">
        <w:tblPrEx>
          <w:tblW w:w="0" w:type="auto"/>
          <w:tblInd w:w="436" w:type="dxa"/>
          <w:tblLook w:val="04A0"/>
        </w:tblPrEx>
        <w:tc>
          <w:tcPr>
            <w:tcW w:w="2305" w:type="dxa"/>
          </w:tcPr>
          <w:p w:rsidR="0091102A" w:rsidP="005155BB" w14:paraId="141A21CF" w14:textId="156BF94A">
            <w:pPr>
              <w:spacing w:line="242" w:lineRule="auto"/>
              <w:ind w:right="169"/>
              <w:rPr>
                <w:i/>
                <w:sz w:val="24"/>
              </w:rPr>
            </w:pPr>
            <w:r>
              <w:rPr>
                <w:i/>
                <w:sz w:val="24"/>
              </w:rPr>
              <w:t>Number of Respondents</w:t>
            </w:r>
          </w:p>
        </w:tc>
        <w:tc>
          <w:tcPr>
            <w:tcW w:w="2263" w:type="dxa"/>
          </w:tcPr>
          <w:p w:rsidR="0091102A" w:rsidP="005155BB" w14:paraId="498FC0FD" w14:textId="4E5B764B">
            <w:pPr>
              <w:spacing w:line="242" w:lineRule="auto"/>
              <w:ind w:right="169"/>
              <w:rPr>
                <w:i/>
                <w:sz w:val="24"/>
              </w:rPr>
            </w:pPr>
            <w:r>
              <w:rPr>
                <w:i/>
                <w:sz w:val="24"/>
              </w:rPr>
              <w:t>Hours per Response</w:t>
            </w:r>
          </w:p>
        </w:tc>
        <w:tc>
          <w:tcPr>
            <w:tcW w:w="2226" w:type="dxa"/>
          </w:tcPr>
          <w:p w:rsidR="0091102A" w:rsidP="005155BB" w14:paraId="2AEB8BFE" w14:textId="58EBA83A">
            <w:pPr>
              <w:spacing w:line="242" w:lineRule="auto"/>
              <w:ind w:right="169"/>
              <w:rPr>
                <w:i/>
                <w:sz w:val="24"/>
              </w:rPr>
            </w:pPr>
            <w:r>
              <w:rPr>
                <w:i/>
                <w:sz w:val="24"/>
              </w:rPr>
              <w:t>Total Burden Hours</w:t>
            </w:r>
          </w:p>
        </w:tc>
        <w:tc>
          <w:tcPr>
            <w:tcW w:w="2279" w:type="dxa"/>
          </w:tcPr>
          <w:p w:rsidR="0091102A" w:rsidP="005155BB" w14:paraId="29666033" w14:textId="61B440D5">
            <w:pPr>
              <w:spacing w:line="242" w:lineRule="auto"/>
              <w:ind w:right="169"/>
              <w:rPr>
                <w:i/>
                <w:sz w:val="24"/>
              </w:rPr>
            </w:pPr>
            <w:r>
              <w:rPr>
                <w:i/>
                <w:sz w:val="24"/>
              </w:rPr>
              <w:t>Total Cost</w:t>
            </w:r>
          </w:p>
        </w:tc>
      </w:tr>
      <w:tr w14:paraId="25B7709E" w14:textId="77777777" w:rsidTr="00202DAF">
        <w:tblPrEx>
          <w:tblW w:w="0" w:type="auto"/>
          <w:tblInd w:w="436" w:type="dxa"/>
          <w:tblLook w:val="04A0"/>
        </w:tblPrEx>
        <w:tc>
          <w:tcPr>
            <w:tcW w:w="2305" w:type="dxa"/>
          </w:tcPr>
          <w:p w:rsidR="0091102A" w:rsidP="005155BB" w14:paraId="2DBF44A8" w14:textId="66621342">
            <w:pPr>
              <w:spacing w:line="242" w:lineRule="auto"/>
              <w:ind w:right="169"/>
              <w:rPr>
                <w:i/>
                <w:sz w:val="24"/>
              </w:rPr>
            </w:pPr>
            <w:r>
              <w:rPr>
                <w:i/>
                <w:sz w:val="24"/>
              </w:rPr>
              <w:t xml:space="preserve"> </w:t>
            </w:r>
            <w:r w:rsidR="00031D2A">
              <w:rPr>
                <w:i/>
                <w:sz w:val="24"/>
              </w:rPr>
              <w:t>50,236</w:t>
            </w:r>
          </w:p>
        </w:tc>
        <w:tc>
          <w:tcPr>
            <w:tcW w:w="2263" w:type="dxa"/>
          </w:tcPr>
          <w:p w:rsidR="0091102A" w:rsidP="005155BB" w14:paraId="1DB9A90A" w14:textId="1CE2CBC7">
            <w:pPr>
              <w:spacing w:line="242" w:lineRule="auto"/>
              <w:ind w:right="169"/>
              <w:rPr>
                <w:i/>
                <w:sz w:val="24"/>
              </w:rPr>
            </w:pPr>
            <w:r>
              <w:rPr>
                <w:i/>
                <w:sz w:val="24"/>
              </w:rPr>
              <w:t>1</w:t>
            </w:r>
          </w:p>
        </w:tc>
        <w:tc>
          <w:tcPr>
            <w:tcW w:w="2226" w:type="dxa"/>
          </w:tcPr>
          <w:p w:rsidR="0091102A" w:rsidP="005155BB" w14:paraId="7696AD76" w14:textId="5B89AF9B">
            <w:pPr>
              <w:spacing w:line="242" w:lineRule="auto"/>
              <w:ind w:right="169"/>
              <w:rPr>
                <w:i/>
                <w:sz w:val="24"/>
              </w:rPr>
            </w:pPr>
            <w:r>
              <w:rPr>
                <w:i/>
                <w:sz w:val="24"/>
              </w:rPr>
              <w:t xml:space="preserve"> </w:t>
            </w:r>
            <w:r w:rsidR="00031D2A">
              <w:rPr>
                <w:i/>
                <w:sz w:val="24"/>
              </w:rPr>
              <w:t>50,236</w:t>
            </w:r>
          </w:p>
        </w:tc>
        <w:tc>
          <w:tcPr>
            <w:tcW w:w="2279" w:type="dxa"/>
          </w:tcPr>
          <w:p w:rsidR="0091102A" w:rsidP="005155BB" w14:paraId="0D8976FD" w14:textId="681FD23A">
            <w:pPr>
              <w:spacing w:line="242" w:lineRule="auto"/>
              <w:ind w:right="169"/>
              <w:rPr>
                <w:i/>
                <w:sz w:val="24"/>
              </w:rPr>
            </w:pPr>
            <w:r>
              <w:rPr>
                <w:i/>
                <w:sz w:val="24"/>
              </w:rPr>
              <w:t>$</w:t>
            </w:r>
            <w:r w:rsidR="00CC6D66">
              <w:rPr>
                <w:i/>
                <w:sz w:val="24"/>
              </w:rPr>
              <w:t xml:space="preserve"> </w:t>
            </w:r>
            <w:r w:rsidR="00031D2A">
              <w:rPr>
                <w:i/>
                <w:sz w:val="24"/>
              </w:rPr>
              <w:t>3,155,826</w:t>
            </w:r>
          </w:p>
        </w:tc>
      </w:tr>
    </w:tbl>
    <w:p w:rsidR="00202DAF" w:rsidRPr="00202DAF" w:rsidP="00202DAF" w14:paraId="32DFDD50" w14:textId="77777777">
      <w:pPr>
        <w:tabs>
          <w:tab w:val="left" w:pos="571"/>
        </w:tabs>
        <w:ind w:left="100"/>
        <w:rPr>
          <w:sz w:val="24"/>
        </w:rPr>
      </w:pPr>
    </w:p>
    <w:p w:rsidR="00F53BE9" w14:paraId="35805905" w14:textId="385513A8">
      <w:pPr>
        <w:pStyle w:val="ListParagraph"/>
        <w:numPr>
          <w:ilvl w:val="0"/>
          <w:numId w:val="1"/>
        </w:numPr>
        <w:tabs>
          <w:tab w:val="left" w:pos="571"/>
        </w:tabs>
        <w:ind w:left="570" w:hanging="470"/>
        <w:rPr>
          <w:sz w:val="24"/>
        </w:rPr>
      </w:pPr>
      <w:r>
        <w:rPr>
          <w:sz w:val="24"/>
          <w:u w:val="single"/>
        </w:rPr>
        <w:t>Capital Costs (Maintenance of Capital</w:t>
      </w:r>
      <w:r>
        <w:rPr>
          <w:spacing w:val="-6"/>
          <w:sz w:val="24"/>
          <w:u w:val="single"/>
        </w:rPr>
        <w:t xml:space="preserve"> </w:t>
      </w:r>
      <w:r>
        <w:rPr>
          <w:sz w:val="24"/>
          <w:u w:val="single"/>
        </w:rPr>
        <w:t>Costs)</w:t>
      </w:r>
    </w:p>
    <w:p w:rsidR="00F53BE9" w14:paraId="17E3D329" w14:textId="77777777">
      <w:pPr>
        <w:pStyle w:val="BodyText"/>
        <w:spacing w:before="10"/>
        <w:rPr>
          <w:sz w:val="15"/>
        </w:rPr>
      </w:pPr>
    </w:p>
    <w:p w:rsidR="00F53BE9" w:rsidP="00F578B7" w14:paraId="1A28842B" w14:textId="1E0B08DD">
      <w:pPr>
        <w:pStyle w:val="BodyText"/>
        <w:spacing w:before="93"/>
        <w:ind w:left="436"/>
      </w:pPr>
      <w:r>
        <w:t>There are no capital costs associated with this information collection.</w:t>
      </w:r>
    </w:p>
    <w:p w:rsidR="000C2386" w14:paraId="285FD616" w14:textId="77777777">
      <w:pPr>
        <w:pStyle w:val="BodyText"/>
        <w:spacing w:before="93"/>
        <w:ind w:left="820"/>
      </w:pPr>
    </w:p>
    <w:p w:rsidR="00506BFB" w:rsidP="00506BFB" w14:paraId="5D865EC0" w14:textId="72D2DF8A">
      <w:pPr>
        <w:pStyle w:val="ListParagraph"/>
        <w:numPr>
          <w:ilvl w:val="0"/>
          <w:numId w:val="1"/>
        </w:numPr>
        <w:tabs>
          <w:tab w:val="left" w:pos="1239"/>
          <w:tab w:val="left" w:pos="1240"/>
        </w:tabs>
        <w:rPr>
          <w:sz w:val="24"/>
        </w:rPr>
      </w:pPr>
      <w:r w:rsidRPr="00F578B7">
        <w:rPr>
          <w:sz w:val="24"/>
        </w:rPr>
        <w:t xml:space="preserve"> </w:t>
      </w:r>
      <w:r>
        <w:rPr>
          <w:sz w:val="24"/>
          <w:u w:val="single"/>
        </w:rPr>
        <w:t>Cost to Federal</w:t>
      </w:r>
      <w:r>
        <w:rPr>
          <w:spacing w:val="-5"/>
          <w:sz w:val="24"/>
          <w:u w:val="single"/>
        </w:rPr>
        <w:t xml:space="preserve"> </w:t>
      </w:r>
      <w:r>
        <w:rPr>
          <w:sz w:val="24"/>
          <w:u w:val="single"/>
        </w:rPr>
        <w:t>Government</w:t>
      </w:r>
    </w:p>
    <w:p w:rsidR="00F53BE9" w:rsidP="00F578B7" w14:paraId="1D865DF8" w14:textId="296ECDC6">
      <w:pPr>
        <w:pStyle w:val="BodyText"/>
        <w:spacing w:before="93"/>
        <w:ind w:left="436"/>
      </w:pPr>
      <w:r>
        <w:t>Congress provided the Secretary with the authority to establish a user fee system in order that the cost of administering the CLIA program be borne by the laboratories, thus making the CLIA Program self-supporting.</w:t>
      </w:r>
    </w:p>
    <w:p w:rsidR="00F53BE9" w:rsidRPr="000C2386" w:rsidP="000C2386" w14:paraId="46CFB28F" w14:textId="77777777">
      <w:pPr>
        <w:pStyle w:val="BodyText"/>
        <w:spacing w:before="93"/>
        <w:ind w:left="820"/>
      </w:pPr>
    </w:p>
    <w:p w:rsidR="00F53BE9" w:rsidP="00F578B7" w14:paraId="2901EC05" w14:textId="45A64C5F">
      <w:pPr>
        <w:pStyle w:val="BodyText"/>
        <w:ind w:left="436"/>
      </w:pPr>
      <w:r>
        <w:t xml:space="preserve">The following </w:t>
      </w:r>
      <w:r w:rsidR="00EE36F6">
        <w:t xml:space="preserve">is the </w:t>
      </w:r>
      <w:r>
        <w:t>estimated annual Federal cost for this information collection.</w:t>
      </w:r>
    </w:p>
    <w:p w:rsidR="00F53BE9" w:rsidRPr="005155BB" w:rsidP="00F578B7" w14:paraId="49C84E03" w14:textId="1CB8451B">
      <w:pPr>
        <w:pStyle w:val="BodyText"/>
        <w:tabs>
          <w:tab w:val="left" w:pos="4419"/>
          <w:tab w:val="left" w:pos="4823"/>
        </w:tabs>
        <w:ind w:left="1157" w:right="3790"/>
      </w:pPr>
      <w:r w:rsidRPr="005155BB">
        <w:t>Review and</w:t>
      </w:r>
      <w:r w:rsidRPr="005155BB">
        <w:rPr>
          <w:spacing w:val="-5"/>
        </w:rPr>
        <w:t xml:space="preserve"> </w:t>
      </w:r>
      <w:r w:rsidRPr="005155BB">
        <w:t>data</w:t>
      </w:r>
      <w:r w:rsidRPr="005155BB">
        <w:rPr>
          <w:spacing w:val="-1"/>
        </w:rPr>
        <w:t xml:space="preserve"> </w:t>
      </w:r>
      <w:r w:rsidRPr="005155BB">
        <w:t>entry</w:t>
      </w:r>
      <w:r w:rsidRPr="005155BB">
        <w:tab/>
      </w:r>
      <w:r w:rsidRPr="005155BB">
        <w:rPr>
          <w:u w:val="single"/>
        </w:rPr>
        <w:t>$</w:t>
      </w:r>
      <w:r w:rsidR="00031D2A">
        <w:rPr>
          <w:u w:val="single"/>
        </w:rPr>
        <w:t>567,461</w:t>
      </w:r>
      <w:r w:rsidRPr="005155BB">
        <w:rPr>
          <w:u w:val="single"/>
        </w:rPr>
        <w:t>*</w:t>
      </w:r>
    </w:p>
    <w:p w:rsidR="00F53BE9" w:rsidP="00F578B7" w14:paraId="6BA6A4EE" w14:textId="77777777">
      <w:pPr>
        <w:pStyle w:val="BodyText"/>
        <w:spacing w:before="6"/>
      </w:pPr>
    </w:p>
    <w:p w:rsidR="00F53BE9" w:rsidP="00F578B7" w14:paraId="73123332" w14:textId="2A635DCE">
      <w:pPr>
        <w:ind w:left="437"/>
        <w:rPr>
          <w:b/>
          <w:sz w:val="24"/>
        </w:rPr>
      </w:pPr>
      <w:r w:rsidRPr="005155BB">
        <w:rPr>
          <w:b/>
          <w:sz w:val="24"/>
        </w:rPr>
        <w:t>*</w:t>
      </w:r>
      <w:r w:rsidRPr="005155BB">
        <w:rPr>
          <w:sz w:val="24"/>
        </w:rPr>
        <w:t>Based on .</w:t>
      </w:r>
      <w:r w:rsidRPr="005155BB">
        <w:rPr>
          <w:b/>
          <w:sz w:val="24"/>
        </w:rPr>
        <w:t xml:space="preserve">33 </w:t>
      </w:r>
      <w:r w:rsidRPr="005155BB">
        <w:rPr>
          <w:sz w:val="24"/>
        </w:rPr>
        <w:t xml:space="preserve">hr. x </w:t>
      </w:r>
      <w:r w:rsidR="00031D2A">
        <w:rPr>
          <w:b/>
          <w:sz w:val="24"/>
        </w:rPr>
        <w:t>50,236</w:t>
      </w:r>
      <w:r w:rsidRPr="005155BB">
        <w:rPr>
          <w:b/>
          <w:sz w:val="24"/>
        </w:rPr>
        <w:t xml:space="preserve"> </w:t>
      </w:r>
      <w:r w:rsidRPr="005155BB">
        <w:rPr>
          <w:sz w:val="24"/>
        </w:rPr>
        <w:t>laboratories x $</w:t>
      </w:r>
      <w:r w:rsidRPr="008A6E44" w:rsidR="00C25FF3">
        <w:rPr>
          <w:b/>
          <w:bCs/>
          <w:i/>
          <w:sz w:val="24"/>
        </w:rPr>
        <w:t>34.23</w:t>
      </w:r>
      <w:r w:rsidRPr="005155BB">
        <w:rPr>
          <w:sz w:val="24"/>
        </w:rPr>
        <w:t>/</w:t>
      </w:r>
      <w:r w:rsidRPr="005155BB" w:rsidR="005A6523">
        <w:rPr>
          <w:sz w:val="24"/>
        </w:rPr>
        <w:t>hr.</w:t>
      </w:r>
      <w:r w:rsidRPr="005155BB">
        <w:rPr>
          <w:sz w:val="24"/>
        </w:rPr>
        <w:t xml:space="preserve"> = </w:t>
      </w:r>
      <w:r w:rsidRPr="005155BB">
        <w:rPr>
          <w:b/>
          <w:sz w:val="24"/>
        </w:rPr>
        <w:t>$</w:t>
      </w:r>
      <w:r w:rsidR="00452709">
        <w:rPr>
          <w:b/>
          <w:sz w:val="24"/>
        </w:rPr>
        <w:t xml:space="preserve"> </w:t>
      </w:r>
      <w:r w:rsidR="00031D2A">
        <w:rPr>
          <w:b/>
          <w:sz w:val="24"/>
        </w:rPr>
        <w:t>567,461</w:t>
      </w:r>
    </w:p>
    <w:p w:rsidR="00F53BE9" w:rsidP="00F578B7" w14:paraId="1C43055E" w14:textId="77777777">
      <w:pPr>
        <w:pStyle w:val="BodyText"/>
        <w:spacing w:before="10"/>
        <w:rPr>
          <w:b/>
          <w:sz w:val="23"/>
        </w:rPr>
      </w:pPr>
    </w:p>
    <w:p w:rsidR="00F53BE9" w:rsidP="00F578B7" w14:paraId="5231B8E5" w14:textId="6E4F17C8">
      <w:pPr>
        <w:spacing w:line="242" w:lineRule="auto"/>
        <w:ind w:left="437" w:right="145"/>
        <w:rPr>
          <w:i/>
          <w:sz w:val="24"/>
        </w:rPr>
      </w:pPr>
      <w:r>
        <w:rPr>
          <w:i/>
          <w:sz w:val="24"/>
        </w:rPr>
        <w:t>We estimated that the Federal co</w:t>
      </w:r>
      <w:r w:rsidRPr="00EE36F6">
        <w:rPr>
          <w:i/>
          <w:sz w:val="24"/>
        </w:rPr>
        <w:t>sts involved in collecting the CMS-116 information for administering the CLIA program would be based on an employee earning an average of $</w:t>
      </w:r>
      <w:r w:rsidR="00452709">
        <w:rPr>
          <w:i/>
          <w:sz w:val="24"/>
        </w:rPr>
        <w:t>34.23</w:t>
      </w:r>
      <w:r w:rsidRPr="00EE36F6">
        <w:rPr>
          <w:i/>
          <w:sz w:val="24"/>
        </w:rPr>
        <w:t xml:space="preserve"> per hour. The task</w:t>
      </w:r>
      <w:r w:rsidRPr="00EE36F6" w:rsidR="005155BB">
        <w:rPr>
          <w:i/>
          <w:sz w:val="24"/>
        </w:rPr>
        <w:t>s</w:t>
      </w:r>
      <w:r w:rsidRPr="00EE36F6">
        <w:rPr>
          <w:i/>
          <w:sz w:val="24"/>
        </w:rPr>
        <w:t xml:space="preserve"> involved </w:t>
      </w:r>
      <w:r w:rsidRPr="00EE36F6" w:rsidR="00AE4373">
        <w:rPr>
          <w:i/>
          <w:sz w:val="24"/>
        </w:rPr>
        <w:t>are</w:t>
      </w:r>
      <w:r w:rsidRPr="00EE36F6">
        <w:rPr>
          <w:i/>
          <w:sz w:val="24"/>
        </w:rPr>
        <w:t xml:space="preserve"> reviewing and entering the data into the CLIA data system.</w:t>
      </w:r>
      <w:r w:rsidR="00EE36F6">
        <w:rPr>
          <w:i/>
          <w:sz w:val="24"/>
        </w:rPr>
        <w:t xml:space="preserve"> </w:t>
      </w:r>
      <w:r w:rsidRPr="00EE36F6">
        <w:rPr>
          <w:i/>
          <w:sz w:val="24"/>
        </w:rPr>
        <w:t xml:space="preserve"> We estimate that these tasks would be completed by a Federal employee at the GS-11 grade level. </w:t>
      </w:r>
      <w:r w:rsidR="00EE36F6">
        <w:rPr>
          <w:i/>
          <w:sz w:val="24"/>
        </w:rPr>
        <w:t xml:space="preserve"> </w:t>
      </w:r>
      <w:r w:rsidRPr="00EE36F6">
        <w:rPr>
          <w:i/>
          <w:sz w:val="24"/>
        </w:rPr>
        <w:t xml:space="preserve">According to the </w:t>
      </w:r>
      <w:r w:rsidRPr="00EE36F6" w:rsidR="00233ACB">
        <w:rPr>
          <w:i/>
          <w:sz w:val="24"/>
        </w:rPr>
        <w:t>202</w:t>
      </w:r>
      <w:r w:rsidR="00233ACB">
        <w:rPr>
          <w:i/>
          <w:sz w:val="24"/>
        </w:rPr>
        <w:t>4</w:t>
      </w:r>
      <w:r w:rsidRPr="00EE36F6" w:rsidR="00233ACB">
        <w:rPr>
          <w:i/>
          <w:sz w:val="24"/>
        </w:rPr>
        <w:t xml:space="preserve"> </w:t>
      </w:r>
      <w:r w:rsidRPr="00EE36F6">
        <w:rPr>
          <w:i/>
          <w:sz w:val="24"/>
        </w:rPr>
        <w:t xml:space="preserve">GS Salary Table, as shown on </w:t>
      </w:r>
      <w:r w:rsidRPr="00EE36F6">
        <w:rPr>
          <w:i/>
          <w:sz w:val="24"/>
        </w:rPr>
        <w:t>opm.gov’s</w:t>
      </w:r>
      <w:r w:rsidRPr="00EE36F6">
        <w:rPr>
          <w:i/>
          <w:sz w:val="24"/>
        </w:rPr>
        <w:t xml:space="preserve"> web</w:t>
      </w:r>
      <w:r w:rsidR="00C25FF3">
        <w:rPr>
          <w:i/>
          <w:sz w:val="24"/>
        </w:rPr>
        <w:t>site (</w:t>
      </w:r>
      <w:r w:rsidRPr="00C25FF3" w:rsidR="00C25FF3">
        <w:rPr>
          <w:i/>
          <w:sz w:val="24"/>
        </w:rPr>
        <w:t>https://www.opm.gov/policy-data-oversight/pay-leave/salaries-wages/salary-tables/pdf/2024/GS_h.pdf</w:t>
      </w:r>
      <w:r w:rsidR="00C25FF3">
        <w:rPr>
          <w:i/>
          <w:sz w:val="24"/>
        </w:rPr>
        <w:t>)</w:t>
      </w:r>
      <w:r w:rsidRPr="00EE36F6">
        <w:rPr>
          <w:i/>
          <w:sz w:val="24"/>
        </w:rPr>
        <w:t>, the salary for a GS-11 employee ranges from $</w:t>
      </w:r>
      <w:r w:rsidR="00233ACB">
        <w:rPr>
          <w:i/>
          <w:sz w:val="24"/>
        </w:rPr>
        <w:t>29.76</w:t>
      </w:r>
      <w:r w:rsidRPr="00EE36F6">
        <w:rPr>
          <w:i/>
          <w:sz w:val="24"/>
        </w:rPr>
        <w:t xml:space="preserve"> through $</w:t>
      </w:r>
      <w:r w:rsidR="00233ACB">
        <w:rPr>
          <w:i/>
          <w:sz w:val="24"/>
        </w:rPr>
        <w:t>38.69</w:t>
      </w:r>
      <w:r w:rsidR="00454592">
        <w:rPr>
          <w:i/>
          <w:sz w:val="24"/>
        </w:rPr>
        <w:t>,</w:t>
      </w:r>
      <w:r w:rsidRPr="00EE36F6">
        <w:rPr>
          <w:i/>
          <w:sz w:val="24"/>
        </w:rPr>
        <w:t xml:space="preserve"> and we selected the mid-range hourly wage of $</w:t>
      </w:r>
      <w:r w:rsidR="00C25FF3">
        <w:rPr>
          <w:i/>
          <w:sz w:val="24"/>
        </w:rPr>
        <w:t>34.23</w:t>
      </w:r>
    </w:p>
    <w:p w:rsidR="00F53BE9" w14:paraId="588F098C" w14:textId="77777777">
      <w:pPr>
        <w:pStyle w:val="BodyText"/>
        <w:spacing w:before="10"/>
        <w:rPr>
          <w:i/>
          <w:sz w:val="23"/>
        </w:rPr>
      </w:pPr>
    </w:p>
    <w:p w:rsidR="00F53BE9" w14:paraId="026E3055" w14:textId="77777777">
      <w:pPr>
        <w:pStyle w:val="ListParagraph"/>
        <w:numPr>
          <w:ilvl w:val="0"/>
          <w:numId w:val="1"/>
        </w:numPr>
        <w:tabs>
          <w:tab w:val="left" w:pos="571"/>
        </w:tabs>
        <w:ind w:left="570" w:hanging="470"/>
        <w:rPr>
          <w:sz w:val="24"/>
        </w:rPr>
      </w:pPr>
      <w:r>
        <w:rPr>
          <w:sz w:val="24"/>
          <w:u w:val="single"/>
        </w:rPr>
        <w:t>Program or Burden</w:t>
      </w:r>
      <w:r>
        <w:rPr>
          <w:spacing w:val="-7"/>
          <w:sz w:val="24"/>
          <w:u w:val="single"/>
        </w:rPr>
        <w:t xml:space="preserve"> </w:t>
      </w:r>
      <w:r>
        <w:rPr>
          <w:sz w:val="24"/>
          <w:u w:val="single"/>
        </w:rPr>
        <w:t>Changes</w:t>
      </w:r>
    </w:p>
    <w:p w:rsidR="00F53BE9" w14:paraId="5840D2A4" w14:textId="77777777">
      <w:pPr>
        <w:pStyle w:val="BodyText"/>
        <w:spacing w:before="10"/>
        <w:rPr>
          <w:sz w:val="15"/>
        </w:rPr>
      </w:pPr>
    </w:p>
    <w:p w:rsidR="00F53BE9" w:rsidP="00F578B7" w14:paraId="49DDCC66" w14:textId="120507FB">
      <w:pPr>
        <w:pStyle w:val="BodyText"/>
        <w:spacing w:before="93"/>
        <w:ind w:left="570" w:right="169"/>
      </w:pPr>
      <w:r>
        <w:t>There are</w:t>
      </w:r>
      <w:r w:rsidRPr="00F578B7" w:rsidR="00E130DD">
        <w:t xml:space="preserve"> revisions to the form </w:t>
      </w:r>
      <w:r w:rsidR="00C04E11">
        <w:t xml:space="preserve">instructions </w:t>
      </w:r>
      <w:r w:rsidRPr="00F578B7">
        <w:t xml:space="preserve">that </w:t>
      </w:r>
      <w:r w:rsidR="00DB119B">
        <w:t xml:space="preserve">enhance </w:t>
      </w:r>
      <w:r w:rsidRPr="00F578B7" w:rsidR="005155BB">
        <w:t xml:space="preserve">the </w:t>
      </w:r>
      <w:r w:rsidRPr="00F578B7" w:rsidR="00E130DD">
        <w:t>completion for the laboratory community</w:t>
      </w:r>
      <w:r w:rsidR="00C04E11">
        <w:t>,</w:t>
      </w:r>
      <w:r w:rsidR="002D258F">
        <w:t xml:space="preserve"> </w:t>
      </w:r>
      <w:r w:rsidR="00DB119B">
        <w:t>improve</w:t>
      </w:r>
      <w:r w:rsidRPr="00F578B7" w:rsidR="00E130DD">
        <w:t xml:space="preserve"> the data reporting of laboratory demographics</w:t>
      </w:r>
      <w:r w:rsidR="00DB119B">
        <w:t xml:space="preserve"> and</w:t>
      </w:r>
      <w:r w:rsidRPr="00F578B7" w:rsidR="00E130DD">
        <w:t xml:space="preserve"> trends</w:t>
      </w:r>
      <w:r w:rsidR="00215ACA">
        <w:t>, and eliminate</w:t>
      </w:r>
      <w:r w:rsidR="00C04E11">
        <w:t xml:space="preserve"> the</w:t>
      </w:r>
      <w:r w:rsidR="00215ACA">
        <w:t xml:space="preserve"> issuance of paper fee coupons and certificates</w:t>
      </w:r>
      <w:r w:rsidRPr="00F578B7" w:rsidR="00E130DD">
        <w:t xml:space="preserve">. </w:t>
      </w:r>
      <w:r w:rsidRPr="00F578B7" w:rsidR="0049401C">
        <w:t xml:space="preserve"> </w:t>
      </w:r>
      <w:r w:rsidRPr="00F578B7" w:rsidR="00DB119B">
        <w:t xml:space="preserve">The burden </w:t>
      </w:r>
      <w:r w:rsidR="00DB119B">
        <w:t>decrease</w:t>
      </w:r>
      <w:r w:rsidRPr="00F578B7" w:rsidR="00DB119B">
        <w:t xml:space="preserve"> is due to a</w:t>
      </w:r>
      <w:r w:rsidR="00DB119B">
        <w:t xml:space="preserve"> de</w:t>
      </w:r>
      <w:r w:rsidRPr="00F578B7" w:rsidR="00DB119B">
        <w:t xml:space="preserve">crease in the number of new laboratories participating in the CLIA program (from </w:t>
      </w:r>
      <w:r w:rsidRPr="00BA2082" w:rsidR="00DB119B">
        <w:t>24,400</w:t>
      </w:r>
      <w:r w:rsidR="00DB119B">
        <w:t xml:space="preserve"> to 17,900</w:t>
      </w:r>
      <w:r w:rsidRPr="00F578B7" w:rsidR="00DB119B">
        <w:t>)</w:t>
      </w:r>
      <w:r w:rsidR="00DB119B">
        <w:t xml:space="preserve"> and</w:t>
      </w:r>
      <w:r w:rsidRPr="00F578B7" w:rsidR="00DB119B">
        <w:t xml:space="preserve"> a</w:t>
      </w:r>
      <w:r w:rsidR="00DB119B">
        <w:t xml:space="preserve"> de</w:t>
      </w:r>
      <w:r w:rsidRPr="00F578B7" w:rsidR="00DB119B">
        <w:t xml:space="preserve">crease in the number of laboratories reporting changes (from </w:t>
      </w:r>
      <w:r w:rsidRPr="00BA2082" w:rsidR="00DB119B">
        <w:t>31,575</w:t>
      </w:r>
      <w:r w:rsidR="00DB119B">
        <w:t xml:space="preserve"> to 23,687</w:t>
      </w:r>
      <w:r w:rsidRPr="00F578B7" w:rsidR="00DB119B">
        <w:t>).</w:t>
      </w:r>
      <w:r w:rsidR="00DB119B">
        <w:t xml:space="preserve"> </w:t>
      </w:r>
      <w:r w:rsidRPr="00F578B7" w:rsidR="00DB119B">
        <w:t>The number of laboratories using the form</w:t>
      </w:r>
      <w:r w:rsidR="00DB119B">
        <w:t xml:space="preserve"> and burden hours</w:t>
      </w:r>
      <w:r w:rsidRPr="00F578B7" w:rsidR="00DB119B">
        <w:t xml:space="preserve"> has </w:t>
      </w:r>
      <w:r w:rsidR="00DB119B">
        <w:t>de</w:t>
      </w:r>
      <w:r w:rsidRPr="00F578B7" w:rsidR="00DB119B">
        <w:t xml:space="preserve">creased from </w:t>
      </w:r>
      <w:r w:rsidR="00DB119B">
        <w:t>64,598 to 50,236</w:t>
      </w:r>
      <w:r w:rsidRPr="00F578B7" w:rsidR="00DB119B">
        <w:t>.</w:t>
      </w:r>
    </w:p>
    <w:p w:rsidR="00F53BE9" w14:paraId="5CF74855" w14:textId="77777777">
      <w:pPr>
        <w:pStyle w:val="BodyText"/>
      </w:pPr>
    </w:p>
    <w:p w:rsidR="00F53BE9" w14:paraId="159ED892" w14:textId="77777777">
      <w:pPr>
        <w:pStyle w:val="ListParagraph"/>
        <w:numPr>
          <w:ilvl w:val="0"/>
          <w:numId w:val="1"/>
        </w:numPr>
        <w:tabs>
          <w:tab w:val="left" w:pos="571"/>
        </w:tabs>
        <w:ind w:left="570" w:hanging="470"/>
        <w:rPr>
          <w:sz w:val="24"/>
        </w:rPr>
      </w:pPr>
      <w:r>
        <w:rPr>
          <w:sz w:val="24"/>
          <w:u w:val="single"/>
        </w:rPr>
        <w:t>Publication and Tabulation</w:t>
      </w:r>
      <w:r>
        <w:rPr>
          <w:spacing w:val="-2"/>
          <w:sz w:val="24"/>
          <w:u w:val="single"/>
        </w:rPr>
        <w:t xml:space="preserve"> </w:t>
      </w:r>
      <w:r>
        <w:rPr>
          <w:sz w:val="24"/>
          <w:u w:val="single"/>
        </w:rPr>
        <w:t>Dates</w:t>
      </w:r>
    </w:p>
    <w:p w:rsidR="00F53BE9" w14:paraId="09E71DE7" w14:textId="77777777">
      <w:pPr>
        <w:pStyle w:val="BodyText"/>
        <w:spacing w:before="11"/>
        <w:rPr>
          <w:sz w:val="15"/>
        </w:rPr>
      </w:pPr>
    </w:p>
    <w:p w:rsidR="00F53BE9" w:rsidP="00F578B7" w14:paraId="0272D7A0" w14:textId="660FE4CC">
      <w:pPr>
        <w:pStyle w:val="BodyText"/>
        <w:spacing w:before="92"/>
        <w:ind w:left="570"/>
      </w:pPr>
      <w:r>
        <w:t xml:space="preserve">The information collected is used to produce summary reports on CLIA certification activity by certificate type (number of waived laboratories, number of PPM </w:t>
      </w:r>
      <w:r>
        <w:t>laboratories, etc.). These reports are presented at meetings and are also available via the Internet. Specific information for listings of laboratories by name</w:t>
      </w:r>
      <w:r w:rsidR="00632B1F">
        <w:t>,</w:t>
      </w:r>
      <w:r>
        <w:t xml:space="preserve"> address</w:t>
      </w:r>
      <w:r w:rsidR="00632B1F">
        <w:t>,</w:t>
      </w:r>
      <w:r>
        <w:t xml:space="preserve"> and facility type (</w:t>
      </w:r>
      <w:r w:rsidR="003D758F">
        <w:t>hospital-based</w:t>
      </w:r>
      <w:r>
        <w:t>, physician office, skilled nursing facility, etc.) may also be provided to the public (at cost) upon written request.</w:t>
      </w:r>
    </w:p>
    <w:p w:rsidR="00F53BE9" w14:paraId="0AC6CB27" w14:textId="77777777">
      <w:pPr>
        <w:pStyle w:val="BodyText"/>
        <w:spacing w:before="11"/>
        <w:rPr>
          <w:sz w:val="23"/>
        </w:rPr>
      </w:pPr>
    </w:p>
    <w:p w:rsidR="00F53BE9" w14:paraId="076C493A" w14:textId="77777777">
      <w:pPr>
        <w:pStyle w:val="ListParagraph"/>
        <w:numPr>
          <w:ilvl w:val="0"/>
          <w:numId w:val="1"/>
        </w:numPr>
        <w:tabs>
          <w:tab w:val="left" w:pos="571"/>
        </w:tabs>
        <w:ind w:left="570" w:hanging="470"/>
        <w:rPr>
          <w:sz w:val="24"/>
        </w:rPr>
      </w:pPr>
      <w:r>
        <w:rPr>
          <w:sz w:val="24"/>
          <w:u w:val="single"/>
        </w:rPr>
        <w:t>Expiration</w:t>
      </w:r>
      <w:r>
        <w:rPr>
          <w:spacing w:val="-7"/>
          <w:sz w:val="24"/>
          <w:u w:val="single"/>
        </w:rPr>
        <w:t xml:space="preserve"> </w:t>
      </w:r>
      <w:r>
        <w:rPr>
          <w:sz w:val="24"/>
          <w:u w:val="single"/>
        </w:rPr>
        <w:t>Date</w:t>
      </w:r>
    </w:p>
    <w:p w:rsidR="00F53BE9" w14:paraId="6041E710" w14:textId="77777777">
      <w:pPr>
        <w:pStyle w:val="BodyText"/>
        <w:spacing w:before="11"/>
        <w:rPr>
          <w:sz w:val="15"/>
        </w:rPr>
      </w:pPr>
    </w:p>
    <w:p w:rsidR="00F53BE9" w:rsidP="00F578B7" w14:paraId="5B4A39D0" w14:textId="1C958F59">
      <w:pPr>
        <w:pStyle w:val="BodyText"/>
        <w:spacing w:before="92"/>
        <w:ind w:left="570" w:right="145"/>
      </w:pPr>
      <w:r>
        <w:t>CMS will display the expiration date</w:t>
      </w:r>
      <w:r w:rsidR="007F1D21">
        <w:t xml:space="preserve"> on the collection instrument</w:t>
      </w:r>
      <w:r>
        <w:t>.</w:t>
      </w:r>
    </w:p>
    <w:p w:rsidR="004D223C" w:rsidP="00F578B7" w14:paraId="77B91C30" w14:textId="137B4657">
      <w:pPr>
        <w:pStyle w:val="BodyText"/>
        <w:spacing w:before="92"/>
        <w:ind w:left="570" w:right="145"/>
      </w:pPr>
    </w:p>
    <w:p w:rsidR="004D223C" w:rsidP="004D223C" w14:paraId="4DE63F91" w14:textId="4FA4E173">
      <w:pPr>
        <w:pStyle w:val="ListParagraph"/>
        <w:numPr>
          <w:ilvl w:val="0"/>
          <w:numId w:val="1"/>
        </w:num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u w:val="single"/>
        </w:rPr>
      </w:pPr>
      <w:r w:rsidRPr="005A6523">
        <w:rPr>
          <w:sz w:val="24"/>
          <w:u w:val="single"/>
        </w:rPr>
        <w:t>Certification Statement</w:t>
      </w:r>
    </w:p>
    <w:p w:rsidR="004D223C" w:rsidRPr="005A6523" w:rsidP="005A6523" w14:paraId="0369DA6A" w14:textId="77777777">
      <w:pPr>
        <w:pStyle w:val="ListParagraph"/>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0"/>
        <w:rPr>
          <w:sz w:val="24"/>
          <w:u w:val="single"/>
        </w:rPr>
      </w:pPr>
    </w:p>
    <w:p w:rsidR="004D223C" w:rsidP="004D223C" w14:paraId="1521721F" w14:textId="77777777">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32" w:hanging="432"/>
        <w:rPr>
          <w:b/>
          <w:bCs/>
          <w:sz w:val="24"/>
          <w:u w:val="single"/>
        </w:rPr>
      </w:pPr>
      <w:r>
        <w:rPr>
          <w:sz w:val="24"/>
        </w:rPr>
        <w:tab/>
      </w:r>
      <w:r w:rsidRPr="00ED7A92">
        <w:rPr>
          <w:sz w:val="24"/>
        </w:rPr>
        <w:t>There are no exceptions to the certification statement.</w:t>
      </w:r>
    </w:p>
    <w:p w:rsidR="004D223C" w:rsidP="005A6523" w14:paraId="7B463678" w14:textId="25915D60">
      <w:pPr>
        <w:pStyle w:val="BodyText"/>
        <w:spacing w:before="92"/>
        <w:ind w:left="436" w:right="145"/>
      </w:pPr>
    </w:p>
    <w:sectPr w:rsidSect="005A6523">
      <w:pgSz w:w="12240" w:h="15840"/>
      <w:pgMar w:top="1440" w:right="1382" w:bottom="1440" w:left="1339" w:header="0" w:footer="1512"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53BE9" w14:paraId="511BDD64" w14:textId="252568D3">
    <w:pPr>
      <w:pStyle w:val="BodyText"/>
      <w:spacing w:line="14" w:lineRule="auto"/>
      <w:rPr>
        <w:sz w:val="20"/>
      </w:rPr>
    </w:pPr>
    <w:r>
      <w:rPr>
        <w:noProof/>
      </w:rPr>
      <mc:AlternateContent>
        <mc:Choice Requires="wps">
          <w:drawing>
            <wp:inline distT="0" distB="0" distL="0" distR="0">
              <wp:extent cx="127000" cy="194310"/>
              <wp:effectExtent l="0" t="0" r="6350" b="15240"/>
              <wp:docPr id="1" name="Text Box 1"/>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127000" cy="194310"/>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F53BE9" w14:textId="543B5117">
                          <w:pPr>
                            <w:pStyle w:val="BodyText"/>
                            <w:spacing w:before="10"/>
                            <w:ind w:left="40"/>
                            <w:rPr>
                              <w:rFonts w:ascii="Times New Roman"/>
                            </w:rPr>
                          </w:pPr>
                          <w:r>
                            <w:fldChar w:fldCharType="begin"/>
                          </w:r>
                          <w:r>
                            <w:rPr>
                              <w:rFonts w:ascii="Times New Roman"/>
                            </w:rPr>
                            <w:instrText xml:space="preserve"> PAGE </w:instrText>
                          </w:r>
                          <w:r>
                            <w:fldChar w:fldCharType="separate"/>
                          </w:r>
                          <w:r w:rsidR="00B05897">
                            <w:rPr>
                              <w:rFonts w:ascii="Times New Roman"/>
                              <w:noProof/>
                            </w:rPr>
                            <w:t>4</w:t>
                          </w:r>
                          <w:r>
                            <w:fldChar w:fldCharType="end"/>
                          </w:r>
                        </w:p>
                      </w:txbxContent>
                    </wps:txbx>
                    <wps:bodyPr rot="0" vert="horz" wrap="square" lIns="0" tIns="0" rIns="0" bIns="0" anchor="t" anchorCtr="0" upright="1"/>
                  </wps:wsp>
                </a:graphicData>
              </a:graphic>
            </wp:inline>
          </w:drawing>
        </mc:Choice>
        <mc:Fallback>
          <w:pict>
            <v:shapetype id="_x0000_t202" coordsize="21600,21600" o:spt="202" path="m,l,21600r21600,l21600,xe">
              <v:stroke joinstyle="miter"/>
              <v:path gradientshapeok="t" o:connecttype="rect"/>
            </v:shapetype>
            <v:shape id="Text Box 1" o:spid="_x0000_i2049" type="#_x0000_t202" style="width:10pt;height:15.3pt;mso-left-percent:-10001;mso-position-horizontal-relative:char;mso-position-vertical-relative:line;mso-top-percent:-10001;mso-wrap-style:square;visibility:visible;v-text-anchor:top" filled="f" stroked="f">
              <v:textbox inset="0,0,0,0">
                <w:txbxContent>
                  <w:p w:rsidR="00F53BE9" w14:paraId="1D0F3E06" w14:textId="543B5117">
                    <w:pPr>
                      <w:pStyle w:val="BodyText"/>
                      <w:spacing w:before="10"/>
                      <w:ind w:left="40"/>
                      <w:rPr>
                        <w:rFonts w:ascii="Times New Roman"/>
                      </w:rPr>
                    </w:pPr>
                    <w:r>
                      <w:fldChar w:fldCharType="begin"/>
                    </w:r>
                    <w:r>
                      <w:rPr>
                        <w:rFonts w:ascii="Times New Roman"/>
                      </w:rPr>
                      <w:instrText xml:space="preserve"> PAGE </w:instrText>
                    </w:r>
                    <w:r>
                      <w:fldChar w:fldCharType="separate"/>
                    </w:r>
                    <w:r w:rsidR="00B05897">
                      <w:rPr>
                        <w:rFonts w:ascii="Times New Roman"/>
                        <w:noProof/>
                      </w:rPr>
                      <w:t>4</w:t>
                    </w:r>
                    <w:r>
                      <w:fldChar w:fldCharType="end"/>
                    </w:r>
                  </w:p>
                </w:txbxContent>
              </v:textbox>
              <w10:wrap type="none"/>
              <w10:anchorlock/>
            </v:shape>
          </w:pict>
        </mc:Fallback>
      </mc:AlternateContent>
    </w:r>
  </w:p>
</w:ft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14D71E9C"/>
    <w:multiLevelType w:val="hybridMultilevel"/>
    <w:tmpl w:val="0DDAD800"/>
    <w:lvl w:ilvl="0">
      <w:start w:val="1"/>
      <w:numFmt w:val="decimal"/>
      <w:lvlText w:val="%1."/>
      <w:lvlJc w:val="left"/>
      <w:pPr>
        <w:ind w:left="436" w:hanging="336"/>
      </w:pPr>
      <w:rPr>
        <w:rFonts w:ascii="Arial" w:eastAsia="Arial" w:hAnsi="Arial" w:cs="Arial" w:hint="default"/>
        <w:w w:val="99"/>
        <w:sz w:val="24"/>
        <w:szCs w:val="24"/>
      </w:rPr>
    </w:lvl>
    <w:lvl w:ilvl="1">
      <w:start w:val="0"/>
      <w:numFmt w:val="bullet"/>
      <w:lvlText w:val="•"/>
      <w:lvlJc w:val="left"/>
      <w:pPr>
        <w:ind w:left="1020" w:hanging="336"/>
      </w:pPr>
      <w:rPr>
        <w:rFonts w:hint="default"/>
      </w:rPr>
    </w:lvl>
    <w:lvl w:ilvl="2">
      <w:start w:val="0"/>
      <w:numFmt w:val="bullet"/>
      <w:lvlText w:val="•"/>
      <w:lvlJc w:val="left"/>
      <w:pPr>
        <w:ind w:left="1964" w:hanging="336"/>
      </w:pPr>
      <w:rPr>
        <w:rFonts w:hint="default"/>
      </w:rPr>
    </w:lvl>
    <w:lvl w:ilvl="3">
      <w:start w:val="0"/>
      <w:numFmt w:val="bullet"/>
      <w:lvlText w:val="•"/>
      <w:lvlJc w:val="left"/>
      <w:pPr>
        <w:ind w:left="2908" w:hanging="336"/>
      </w:pPr>
      <w:rPr>
        <w:rFonts w:hint="default"/>
      </w:rPr>
    </w:lvl>
    <w:lvl w:ilvl="4">
      <w:start w:val="0"/>
      <w:numFmt w:val="bullet"/>
      <w:lvlText w:val="•"/>
      <w:lvlJc w:val="left"/>
      <w:pPr>
        <w:ind w:left="3853" w:hanging="336"/>
      </w:pPr>
      <w:rPr>
        <w:rFonts w:hint="default"/>
      </w:rPr>
    </w:lvl>
    <w:lvl w:ilvl="5">
      <w:start w:val="0"/>
      <w:numFmt w:val="bullet"/>
      <w:lvlText w:val="•"/>
      <w:lvlJc w:val="left"/>
      <w:pPr>
        <w:ind w:left="4797" w:hanging="336"/>
      </w:pPr>
      <w:rPr>
        <w:rFonts w:hint="default"/>
      </w:rPr>
    </w:lvl>
    <w:lvl w:ilvl="6">
      <w:start w:val="0"/>
      <w:numFmt w:val="bullet"/>
      <w:lvlText w:val="•"/>
      <w:lvlJc w:val="left"/>
      <w:pPr>
        <w:ind w:left="5742" w:hanging="336"/>
      </w:pPr>
      <w:rPr>
        <w:rFonts w:hint="default"/>
      </w:rPr>
    </w:lvl>
    <w:lvl w:ilvl="7">
      <w:start w:val="0"/>
      <w:numFmt w:val="bullet"/>
      <w:lvlText w:val="•"/>
      <w:lvlJc w:val="left"/>
      <w:pPr>
        <w:ind w:left="6686" w:hanging="336"/>
      </w:pPr>
      <w:rPr>
        <w:rFonts w:hint="default"/>
      </w:rPr>
    </w:lvl>
    <w:lvl w:ilvl="8">
      <w:start w:val="0"/>
      <w:numFmt w:val="bullet"/>
      <w:lvlText w:val="•"/>
      <w:lvlJc w:val="left"/>
      <w:pPr>
        <w:ind w:left="7631" w:hanging="336"/>
      </w:pPr>
      <w:rPr>
        <w:rFonts w:hint="default"/>
      </w:rPr>
    </w:lvl>
  </w:abstractNum>
  <w:abstractNum w:abstractNumId="1">
    <w:nsid w:val="2D486862"/>
    <w:multiLevelType w:val="hybridMultilevel"/>
    <w:tmpl w:val="A79C83C2"/>
    <w:lvl w:ilvl="0">
      <w:start w:val="1"/>
      <w:numFmt w:val="upperLetter"/>
      <w:lvlText w:val="%1."/>
      <w:lvlJc w:val="left"/>
      <w:pPr>
        <w:ind w:left="820" w:hanging="720"/>
      </w:pPr>
      <w:rPr>
        <w:rFonts w:ascii="Arial" w:eastAsia="Arial" w:hAnsi="Arial" w:cs="Arial" w:hint="default"/>
        <w:b/>
        <w:bCs/>
        <w:spacing w:val="-8"/>
        <w:w w:val="99"/>
        <w:sz w:val="24"/>
        <w:szCs w:val="24"/>
      </w:rPr>
    </w:lvl>
    <w:lvl w:ilvl="1">
      <w:start w:val="0"/>
      <w:numFmt w:val="bullet"/>
      <w:lvlText w:val="•"/>
      <w:lvlJc w:val="left"/>
      <w:pPr>
        <w:ind w:left="1692" w:hanging="720"/>
      </w:pPr>
      <w:rPr>
        <w:rFonts w:hint="default"/>
      </w:rPr>
    </w:lvl>
    <w:lvl w:ilvl="2">
      <w:start w:val="0"/>
      <w:numFmt w:val="bullet"/>
      <w:lvlText w:val="•"/>
      <w:lvlJc w:val="left"/>
      <w:pPr>
        <w:ind w:left="2564" w:hanging="720"/>
      </w:pPr>
      <w:rPr>
        <w:rFonts w:hint="default"/>
      </w:rPr>
    </w:lvl>
    <w:lvl w:ilvl="3">
      <w:start w:val="0"/>
      <w:numFmt w:val="bullet"/>
      <w:lvlText w:val="•"/>
      <w:lvlJc w:val="left"/>
      <w:pPr>
        <w:ind w:left="3436" w:hanging="720"/>
      </w:pPr>
      <w:rPr>
        <w:rFonts w:hint="default"/>
      </w:rPr>
    </w:lvl>
    <w:lvl w:ilvl="4">
      <w:start w:val="0"/>
      <w:numFmt w:val="bullet"/>
      <w:lvlText w:val="•"/>
      <w:lvlJc w:val="left"/>
      <w:pPr>
        <w:ind w:left="4308" w:hanging="720"/>
      </w:pPr>
      <w:rPr>
        <w:rFonts w:hint="default"/>
      </w:rPr>
    </w:lvl>
    <w:lvl w:ilvl="5">
      <w:start w:val="0"/>
      <w:numFmt w:val="bullet"/>
      <w:lvlText w:val="•"/>
      <w:lvlJc w:val="left"/>
      <w:pPr>
        <w:ind w:left="5180" w:hanging="720"/>
      </w:pPr>
      <w:rPr>
        <w:rFonts w:hint="default"/>
      </w:rPr>
    </w:lvl>
    <w:lvl w:ilvl="6">
      <w:start w:val="0"/>
      <w:numFmt w:val="bullet"/>
      <w:lvlText w:val="•"/>
      <w:lvlJc w:val="left"/>
      <w:pPr>
        <w:ind w:left="6052" w:hanging="720"/>
      </w:pPr>
      <w:rPr>
        <w:rFonts w:hint="default"/>
      </w:rPr>
    </w:lvl>
    <w:lvl w:ilvl="7">
      <w:start w:val="0"/>
      <w:numFmt w:val="bullet"/>
      <w:lvlText w:val="•"/>
      <w:lvlJc w:val="left"/>
      <w:pPr>
        <w:ind w:left="6924" w:hanging="720"/>
      </w:pPr>
      <w:rPr>
        <w:rFonts w:hint="default"/>
      </w:rPr>
    </w:lvl>
    <w:lvl w:ilvl="8">
      <w:start w:val="0"/>
      <w:numFmt w:val="bullet"/>
      <w:lvlText w:val="•"/>
      <w:lvlJc w:val="left"/>
      <w:pPr>
        <w:ind w:left="7796" w:hanging="720"/>
      </w:pPr>
      <w:rPr>
        <w:rFonts w:hint="default"/>
      </w:rPr>
    </w:lvl>
  </w:abstractNum>
  <w:num w:numId="1" w16cid:durableId="250238917">
    <w:abstractNumId w:val="0"/>
  </w:num>
  <w:num w:numId="2" w16cid:durableId="29644988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53BE9"/>
    <w:rsid w:val="0000252B"/>
    <w:rsid w:val="000056A2"/>
    <w:rsid w:val="00010A4C"/>
    <w:rsid w:val="00011ABA"/>
    <w:rsid w:val="00031D2A"/>
    <w:rsid w:val="00076840"/>
    <w:rsid w:val="00090E2B"/>
    <w:rsid w:val="000A02E7"/>
    <w:rsid w:val="000B2458"/>
    <w:rsid w:val="000C2386"/>
    <w:rsid w:val="000C6F2D"/>
    <w:rsid w:val="000D4C2E"/>
    <w:rsid w:val="000F2B90"/>
    <w:rsid w:val="00122258"/>
    <w:rsid w:val="001573E6"/>
    <w:rsid w:val="0017085B"/>
    <w:rsid w:val="001863C6"/>
    <w:rsid w:val="001B3D8B"/>
    <w:rsid w:val="001C5EEB"/>
    <w:rsid w:val="001D7851"/>
    <w:rsid w:val="001F7B46"/>
    <w:rsid w:val="00202DAF"/>
    <w:rsid w:val="00215ACA"/>
    <w:rsid w:val="00217C5E"/>
    <w:rsid w:val="00220709"/>
    <w:rsid w:val="002247F7"/>
    <w:rsid w:val="00233ACB"/>
    <w:rsid w:val="00241954"/>
    <w:rsid w:val="00273DD6"/>
    <w:rsid w:val="002853A4"/>
    <w:rsid w:val="0029390A"/>
    <w:rsid w:val="002942B5"/>
    <w:rsid w:val="002B37A8"/>
    <w:rsid w:val="002C227E"/>
    <w:rsid w:val="002D258F"/>
    <w:rsid w:val="002E60D6"/>
    <w:rsid w:val="002F72AA"/>
    <w:rsid w:val="003125AC"/>
    <w:rsid w:val="003258F6"/>
    <w:rsid w:val="00331356"/>
    <w:rsid w:val="003370D1"/>
    <w:rsid w:val="00337370"/>
    <w:rsid w:val="003506B7"/>
    <w:rsid w:val="00351010"/>
    <w:rsid w:val="00365B75"/>
    <w:rsid w:val="003761FF"/>
    <w:rsid w:val="003949FB"/>
    <w:rsid w:val="003B1F75"/>
    <w:rsid w:val="003D758F"/>
    <w:rsid w:val="003F67F7"/>
    <w:rsid w:val="0040648B"/>
    <w:rsid w:val="00414C7A"/>
    <w:rsid w:val="00430506"/>
    <w:rsid w:val="004444EE"/>
    <w:rsid w:val="00452538"/>
    <w:rsid w:val="00452709"/>
    <w:rsid w:val="00454592"/>
    <w:rsid w:val="004808CB"/>
    <w:rsid w:val="0049401C"/>
    <w:rsid w:val="004A5D24"/>
    <w:rsid w:val="004B7FDA"/>
    <w:rsid w:val="004C7643"/>
    <w:rsid w:val="004D223C"/>
    <w:rsid w:val="004D5334"/>
    <w:rsid w:val="004E54A5"/>
    <w:rsid w:val="004F1312"/>
    <w:rsid w:val="004F628C"/>
    <w:rsid w:val="00503482"/>
    <w:rsid w:val="00506000"/>
    <w:rsid w:val="00506BFB"/>
    <w:rsid w:val="0051198A"/>
    <w:rsid w:val="005155BB"/>
    <w:rsid w:val="00525E58"/>
    <w:rsid w:val="00596724"/>
    <w:rsid w:val="005A0738"/>
    <w:rsid w:val="005A6523"/>
    <w:rsid w:val="005C2802"/>
    <w:rsid w:val="00611C26"/>
    <w:rsid w:val="00632854"/>
    <w:rsid w:val="00632B1F"/>
    <w:rsid w:val="006405BB"/>
    <w:rsid w:val="00646760"/>
    <w:rsid w:val="00656B54"/>
    <w:rsid w:val="006831D7"/>
    <w:rsid w:val="00693A77"/>
    <w:rsid w:val="006A25CE"/>
    <w:rsid w:val="006A42CF"/>
    <w:rsid w:val="006C0F14"/>
    <w:rsid w:val="00700F1F"/>
    <w:rsid w:val="007057DF"/>
    <w:rsid w:val="0074595D"/>
    <w:rsid w:val="00750D41"/>
    <w:rsid w:val="0075643B"/>
    <w:rsid w:val="00776F95"/>
    <w:rsid w:val="00793985"/>
    <w:rsid w:val="007F1D21"/>
    <w:rsid w:val="008002F1"/>
    <w:rsid w:val="008143DB"/>
    <w:rsid w:val="00836316"/>
    <w:rsid w:val="00844708"/>
    <w:rsid w:val="0084738D"/>
    <w:rsid w:val="00850519"/>
    <w:rsid w:val="00877416"/>
    <w:rsid w:val="00887C3C"/>
    <w:rsid w:val="008A6E44"/>
    <w:rsid w:val="008B2684"/>
    <w:rsid w:val="008E0003"/>
    <w:rsid w:val="008E473D"/>
    <w:rsid w:val="008E6B1D"/>
    <w:rsid w:val="00910E77"/>
    <w:rsid w:val="0091102A"/>
    <w:rsid w:val="0091694B"/>
    <w:rsid w:val="00923851"/>
    <w:rsid w:val="009261AD"/>
    <w:rsid w:val="00951F6C"/>
    <w:rsid w:val="0098198C"/>
    <w:rsid w:val="009870CE"/>
    <w:rsid w:val="009C73E7"/>
    <w:rsid w:val="009D5CA8"/>
    <w:rsid w:val="009D693E"/>
    <w:rsid w:val="009F0285"/>
    <w:rsid w:val="009F45D1"/>
    <w:rsid w:val="00A044D8"/>
    <w:rsid w:val="00A102B8"/>
    <w:rsid w:val="00A3503A"/>
    <w:rsid w:val="00A353E5"/>
    <w:rsid w:val="00A4358B"/>
    <w:rsid w:val="00A56A26"/>
    <w:rsid w:val="00A94458"/>
    <w:rsid w:val="00AB4713"/>
    <w:rsid w:val="00AB6805"/>
    <w:rsid w:val="00AD3A8F"/>
    <w:rsid w:val="00AE3459"/>
    <w:rsid w:val="00AE4373"/>
    <w:rsid w:val="00B05787"/>
    <w:rsid w:val="00B05897"/>
    <w:rsid w:val="00B14E17"/>
    <w:rsid w:val="00B60A66"/>
    <w:rsid w:val="00BA2082"/>
    <w:rsid w:val="00BC51B0"/>
    <w:rsid w:val="00BC5A2F"/>
    <w:rsid w:val="00C03E64"/>
    <w:rsid w:val="00C04E11"/>
    <w:rsid w:val="00C06E9F"/>
    <w:rsid w:val="00C24D9F"/>
    <w:rsid w:val="00C25911"/>
    <w:rsid w:val="00C25FF3"/>
    <w:rsid w:val="00C30E3D"/>
    <w:rsid w:val="00C47074"/>
    <w:rsid w:val="00C477B5"/>
    <w:rsid w:val="00C52075"/>
    <w:rsid w:val="00C72EB3"/>
    <w:rsid w:val="00CA4E02"/>
    <w:rsid w:val="00CB5EE8"/>
    <w:rsid w:val="00CC6D66"/>
    <w:rsid w:val="00D00852"/>
    <w:rsid w:val="00D0764B"/>
    <w:rsid w:val="00D25CF5"/>
    <w:rsid w:val="00D30191"/>
    <w:rsid w:val="00D50682"/>
    <w:rsid w:val="00D64A85"/>
    <w:rsid w:val="00D8718B"/>
    <w:rsid w:val="00DB119B"/>
    <w:rsid w:val="00DB30BA"/>
    <w:rsid w:val="00DD72EC"/>
    <w:rsid w:val="00DE44D6"/>
    <w:rsid w:val="00E01456"/>
    <w:rsid w:val="00E130DD"/>
    <w:rsid w:val="00E15CED"/>
    <w:rsid w:val="00E348F6"/>
    <w:rsid w:val="00E36D1A"/>
    <w:rsid w:val="00E37A85"/>
    <w:rsid w:val="00E45EE5"/>
    <w:rsid w:val="00E57078"/>
    <w:rsid w:val="00E7011B"/>
    <w:rsid w:val="00E7796F"/>
    <w:rsid w:val="00E86189"/>
    <w:rsid w:val="00E924DC"/>
    <w:rsid w:val="00E95CCB"/>
    <w:rsid w:val="00EB601A"/>
    <w:rsid w:val="00ED19B2"/>
    <w:rsid w:val="00ED7A92"/>
    <w:rsid w:val="00EE36F6"/>
    <w:rsid w:val="00F21567"/>
    <w:rsid w:val="00F53BE9"/>
    <w:rsid w:val="00F578B7"/>
    <w:rsid w:val="00F7654F"/>
    <w:rsid w:val="00F95D13"/>
    <w:rsid w:val="00FB1CB6"/>
    <w:rsid w:val="00FB5179"/>
    <w:rsid w:val="00FC679B"/>
    <w:rsid w:val="00FD623B"/>
    <w:rsid w:val="00FE6DFE"/>
    <w:rsid w:val="00FF1441"/>
    <w:rsid w:val="00FF40AD"/>
  </w:rsids>
  <w:docVars>
    <w:docVar w:name="__Grammarly_42___1" w:val="H4sIAAAAAAAEAKtWcslP9kxRslIyNDY2srAwsrA0MTA2MTKwNLNQ0lEKTi0uzszPAykwqgUA8E0e6i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5076CD9F"/>
  <w15:docId w15:val="{F7149FC6-1137-4E34-A61E-5D111F4A80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Pr>
      <w:rFonts w:ascii="Arial" w:eastAsia="Arial" w:hAnsi="Arial" w:cs="Arial"/>
    </w:rPr>
  </w:style>
  <w:style w:type="paragraph" w:styleId="Heading1">
    <w:name w:val="heading 1"/>
    <w:basedOn w:val="Normal"/>
    <w:uiPriority w:val="1"/>
    <w:qFormat/>
    <w:pPr>
      <w:ind w:left="820" w:hanging="720"/>
      <w:outlineLvl w:val="0"/>
    </w:pPr>
    <w:rPr>
      <w:b/>
      <w:bCs/>
      <w:sz w:val="24"/>
      <w:szCs w:val="24"/>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436" w:hanging="336"/>
    </w:pPr>
  </w:style>
  <w:style w:type="paragraph" w:customStyle="1" w:styleId="TableParagraph">
    <w:name w:val="Table Paragraph"/>
    <w:basedOn w:val="Normal"/>
    <w:uiPriority w:val="1"/>
    <w:qFormat/>
  </w:style>
  <w:style w:type="character" w:styleId="CommentReference">
    <w:name w:val="annotation reference"/>
    <w:basedOn w:val="DefaultParagraphFont"/>
    <w:uiPriority w:val="99"/>
    <w:semiHidden/>
    <w:unhideWhenUsed/>
    <w:rsid w:val="00E130DD"/>
    <w:rPr>
      <w:sz w:val="16"/>
      <w:szCs w:val="16"/>
    </w:rPr>
  </w:style>
  <w:style w:type="paragraph" w:styleId="CommentText">
    <w:name w:val="annotation text"/>
    <w:basedOn w:val="Normal"/>
    <w:link w:val="CommentTextChar"/>
    <w:uiPriority w:val="99"/>
    <w:unhideWhenUsed/>
    <w:rsid w:val="00E130DD"/>
    <w:rPr>
      <w:sz w:val="20"/>
      <w:szCs w:val="20"/>
    </w:rPr>
  </w:style>
  <w:style w:type="character" w:customStyle="1" w:styleId="CommentTextChar">
    <w:name w:val="Comment Text Char"/>
    <w:basedOn w:val="DefaultParagraphFont"/>
    <w:link w:val="CommentText"/>
    <w:uiPriority w:val="99"/>
    <w:rsid w:val="00E130DD"/>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E130DD"/>
    <w:rPr>
      <w:b/>
      <w:bCs/>
    </w:rPr>
  </w:style>
  <w:style w:type="character" w:customStyle="1" w:styleId="CommentSubjectChar">
    <w:name w:val="Comment Subject Char"/>
    <w:basedOn w:val="CommentTextChar"/>
    <w:link w:val="CommentSubject"/>
    <w:uiPriority w:val="99"/>
    <w:semiHidden/>
    <w:rsid w:val="00E130DD"/>
    <w:rPr>
      <w:rFonts w:ascii="Arial" w:eastAsia="Arial" w:hAnsi="Arial" w:cs="Arial"/>
      <w:b/>
      <w:bCs/>
      <w:sz w:val="20"/>
      <w:szCs w:val="20"/>
    </w:rPr>
  </w:style>
  <w:style w:type="paragraph" w:styleId="BalloonText">
    <w:name w:val="Balloon Text"/>
    <w:basedOn w:val="Normal"/>
    <w:link w:val="BalloonTextChar"/>
    <w:uiPriority w:val="99"/>
    <w:semiHidden/>
    <w:unhideWhenUsed/>
    <w:rsid w:val="00E130D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30DD"/>
    <w:rPr>
      <w:rFonts w:ascii="Segoe UI" w:eastAsia="Arial" w:hAnsi="Segoe UI" w:cs="Segoe UI"/>
      <w:sz w:val="18"/>
      <w:szCs w:val="18"/>
    </w:rPr>
  </w:style>
  <w:style w:type="paragraph" w:styleId="Revision">
    <w:name w:val="Revision"/>
    <w:hidden/>
    <w:uiPriority w:val="99"/>
    <w:semiHidden/>
    <w:rsid w:val="005A0738"/>
    <w:pPr>
      <w:widowControl/>
      <w:autoSpaceDE/>
      <w:autoSpaceDN/>
    </w:pPr>
    <w:rPr>
      <w:rFonts w:ascii="Arial" w:eastAsia="Arial" w:hAnsi="Arial" w:cs="Arial"/>
    </w:rPr>
  </w:style>
  <w:style w:type="character" w:styleId="Hyperlink">
    <w:name w:val="Hyperlink"/>
    <w:basedOn w:val="DefaultParagraphFont"/>
    <w:uiPriority w:val="99"/>
    <w:unhideWhenUsed/>
    <w:rsid w:val="00525E58"/>
    <w:rPr>
      <w:color w:val="0000FF" w:themeColor="hyperlink"/>
      <w:u w:val="single"/>
    </w:rPr>
  </w:style>
  <w:style w:type="paragraph" w:styleId="Header">
    <w:name w:val="header"/>
    <w:basedOn w:val="Normal"/>
    <w:link w:val="HeaderChar"/>
    <w:uiPriority w:val="99"/>
    <w:unhideWhenUsed/>
    <w:rsid w:val="00CA4E02"/>
    <w:pPr>
      <w:tabs>
        <w:tab w:val="center" w:pos="4680"/>
        <w:tab w:val="right" w:pos="9360"/>
      </w:tabs>
    </w:pPr>
  </w:style>
  <w:style w:type="character" w:customStyle="1" w:styleId="HeaderChar">
    <w:name w:val="Header Char"/>
    <w:basedOn w:val="DefaultParagraphFont"/>
    <w:link w:val="Header"/>
    <w:uiPriority w:val="99"/>
    <w:rsid w:val="00CA4E02"/>
    <w:rPr>
      <w:rFonts w:ascii="Arial" w:eastAsia="Arial" w:hAnsi="Arial" w:cs="Arial"/>
    </w:rPr>
  </w:style>
  <w:style w:type="paragraph" w:styleId="Footer">
    <w:name w:val="footer"/>
    <w:basedOn w:val="Normal"/>
    <w:link w:val="FooterChar"/>
    <w:uiPriority w:val="99"/>
    <w:unhideWhenUsed/>
    <w:rsid w:val="00CA4E02"/>
    <w:pPr>
      <w:tabs>
        <w:tab w:val="center" w:pos="4680"/>
        <w:tab w:val="right" w:pos="9360"/>
      </w:tabs>
    </w:pPr>
  </w:style>
  <w:style w:type="character" w:customStyle="1" w:styleId="FooterChar">
    <w:name w:val="Footer Char"/>
    <w:basedOn w:val="DefaultParagraphFont"/>
    <w:link w:val="Footer"/>
    <w:uiPriority w:val="99"/>
    <w:rsid w:val="00CA4E02"/>
    <w:rPr>
      <w:rFonts w:ascii="Arial" w:eastAsia="Arial" w:hAnsi="Arial" w:cs="Arial"/>
    </w:rPr>
  </w:style>
  <w:style w:type="character" w:styleId="FollowedHyperlink">
    <w:name w:val="FollowedHyperlink"/>
    <w:basedOn w:val="DefaultParagraphFont"/>
    <w:uiPriority w:val="99"/>
    <w:semiHidden/>
    <w:unhideWhenUsed/>
    <w:rsid w:val="0029390A"/>
    <w:rPr>
      <w:color w:val="800080" w:themeColor="followedHyperlink"/>
      <w:u w:val="single"/>
    </w:rPr>
  </w:style>
  <w:style w:type="table" w:styleId="TableGrid">
    <w:name w:val="Table Grid"/>
    <w:basedOn w:val="TableNormal"/>
    <w:uiPriority w:val="39"/>
    <w:rsid w:val="0091102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DB30BA"/>
    <w:rPr>
      <w:color w:val="605E5C"/>
      <w:shd w:val="clear" w:color="auto" w:fill="E1DFDD"/>
    </w:rPr>
  </w:style>
  <w:style w:type="character" w:customStyle="1" w:styleId="cf01">
    <w:name w:val="cf01"/>
    <w:basedOn w:val="DefaultParagraphFont"/>
    <w:rsid w:val="00750D41"/>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1.xml" /><Relationship Id="rId11" Type="http://schemas.openxmlformats.org/officeDocument/2006/relationships/hyperlink" Target="https://data.bls.gov/oes/" TargetMode="External" /><Relationship Id="rId12" Type="http://schemas.openxmlformats.org/officeDocument/2006/relationships/theme" Target="theme/theme1.xml" /><Relationship Id="rId13" Type="http://schemas.openxmlformats.org/officeDocument/2006/relationships/numbering" Target="numbering.xml" /><Relationship Id="rId14"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customXml" Target="../customXml/item5.xml" /><Relationship Id="rId9" Type="http://schemas.openxmlformats.org/officeDocument/2006/relationships/hyperlink" Target="https://www.cms.gov/Medicare/CMS-Forms/CMS-Forms/Downloads/CMS116.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E9B8C35D9F076A4F8318D4BE6F328822" ma:contentTypeVersion="12" ma:contentTypeDescription="Create a new document." ma:contentTypeScope="" ma:versionID="904dad2c24337b67de6fcddacd7e33ab">
  <xsd:schema xmlns:xsd="http://www.w3.org/2001/XMLSchema" xmlns:xs="http://www.w3.org/2001/XMLSchema" xmlns:p="http://schemas.microsoft.com/office/2006/metadata/properties" xmlns:ns2="3975cba8-4a57-496a-aa93-d780dacf11e3" targetNamespace="http://schemas.microsoft.com/office/2006/metadata/properties" ma:root="true" ma:fieldsID="9ee653d10087502ab069786be54bb4fd" ns2:_="">
    <xsd:import namespace="3975cba8-4a57-496a-aa93-d780dacf11e3"/>
    <xsd:element name="properties">
      <xsd:complexType>
        <xsd:sequence>
          <xsd:element name="documentManagement">
            <xsd:complexType>
              <xsd:all>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75cba8-4a57-496a-aa93-d780dacf11e3"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86a8e296-5f29-4af2-954b-0de0d1e1f8bc" ContentTypeId="0x0101" PreviousValue="false"/>
</file>

<file path=customXml/itemProps1.xml><?xml version="1.0" encoding="utf-8"?>
<ds:datastoreItem xmlns:ds="http://schemas.openxmlformats.org/officeDocument/2006/customXml" ds:itemID="{48B4BA70-CD96-4DCB-815C-9163E935ED4E}">
  <ds:schemaRefs>
    <ds:schemaRef ds:uri="http://schemas.openxmlformats.org/officeDocument/2006/bibliography"/>
  </ds:schemaRefs>
</ds:datastoreItem>
</file>

<file path=customXml/itemProps2.xml><?xml version="1.0" encoding="utf-8"?>
<ds:datastoreItem xmlns:ds="http://schemas.openxmlformats.org/officeDocument/2006/customXml" ds:itemID="{1392D231-3B69-46A5-97A7-2BFD75C64899}">
  <ds:schemaRefs>
    <ds:schemaRef ds:uri="http://schemas.microsoft.com/sharepoint/v3/contenttype/forms"/>
  </ds:schemaRefs>
</ds:datastoreItem>
</file>

<file path=customXml/itemProps3.xml><?xml version="1.0" encoding="utf-8"?>
<ds:datastoreItem xmlns:ds="http://schemas.openxmlformats.org/officeDocument/2006/customXml" ds:itemID="{3BE848D3-F5E5-4EAD-8C24-A7BEA9349C1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8396B8E-6905-45DE-A75B-1006EE3393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75cba8-4a57-496a-aa93-d780dacf11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5CB8460-24B4-4FF7-B367-60F3A948F3E5}">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6</Pages>
  <Words>1731</Words>
  <Characters>10165</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CMS</Company>
  <LinksUpToDate>false</LinksUpToDate>
  <CharactersWithSpaces>11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S</dc:creator>
  <cp:lastModifiedBy>King, Denise (CMS/OSORA)</cp:lastModifiedBy>
  <cp:revision>7</cp:revision>
  <cp:lastPrinted>2017-06-06T16:48:00Z</cp:lastPrinted>
  <dcterms:created xsi:type="dcterms:W3CDTF">2025-06-13T20:05:00Z</dcterms:created>
  <dcterms:modified xsi:type="dcterms:W3CDTF">2025-09-12T14: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9B8C35D9F076A4F8318D4BE6F328822</vt:lpwstr>
  </property>
  <property fmtid="{D5CDD505-2E9C-101B-9397-08002B2CF9AE}" pid="3" name="Created">
    <vt:filetime>2017-04-18T00:00:00Z</vt:filetime>
  </property>
  <property fmtid="{D5CDD505-2E9C-101B-9397-08002B2CF9AE}" pid="4" name="Creator">
    <vt:lpwstr>Acrobat PDFMaker 15 for Word</vt:lpwstr>
  </property>
  <property fmtid="{D5CDD505-2E9C-101B-9397-08002B2CF9AE}" pid="5" name="GrammarlyDocumentId">
    <vt:lpwstr>9da3e7ef8a659eae8dac72d516244ad52bbed2769a6631620bbb64184efcc929</vt:lpwstr>
  </property>
  <property fmtid="{D5CDD505-2E9C-101B-9397-08002B2CF9AE}" pid="6" name="LastSaved">
    <vt:filetime>2017-06-05T00:00:00Z</vt:filetime>
  </property>
  <property fmtid="{D5CDD505-2E9C-101B-9397-08002B2CF9AE}" pid="7" name="_NewReviewCycle">
    <vt:lpwstr/>
  </property>
</Properties>
</file>